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55B8" w:rsidRPr="00A31836" w:rsidRDefault="00D16187" w:rsidP="00D16187">
      <w:pPr>
        <w:spacing w:after="0" w:line="240" w:lineRule="auto"/>
        <w:rPr>
          <w:rFonts w:ascii="Lato" w:hAnsi="Lato" w:cs="Arial"/>
          <w:b/>
          <w:sz w:val="32"/>
          <w:szCs w:val="32"/>
        </w:rPr>
      </w:pPr>
      <w:r w:rsidRPr="00A31836">
        <w:rPr>
          <w:rFonts w:ascii="Lato" w:hAnsi="Lato" w:cs="Arial"/>
          <w:sz w:val="24"/>
          <w:szCs w:val="24"/>
        </w:rPr>
        <w:t xml:space="preserve">                                       </w:t>
      </w:r>
      <w:r w:rsidR="003555B8" w:rsidRPr="00A31836">
        <w:rPr>
          <w:rFonts w:ascii="Lato" w:hAnsi="Lato" w:cs="Arial"/>
          <w:b/>
          <w:sz w:val="32"/>
          <w:szCs w:val="32"/>
        </w:rPr>
        <w:t xml:space="preserve">The Port of Churchill: </w:t>
      </w:r>
    </w:p>
    <w:p w:rsidR="003555B8" w:rsidRPr="00A31836" w:rsidRDefault="003555B8" w:rsidP="003555B8">
      <w:pPr>
        <w:spacing w:after="0" w:line="240" w:lineRule="auto"/>
        <w:jc w:val="center"/>
        <w:rPr>
          <w:rFonts w:ascii="Lato" w:hAnsi="Lato" w:cs="Arial"/>
          <w:b/>
          <w:sz w:val="32"/>
          <w:szCs w:val="32"/>
        </w:rPr>
      </w:pPr>
      <w:r w:rsidRPr="00A31836">
        <w:rPr>
          <w:rFonts w:ascii="Lato" w:hAnsi="Lato" w:cs="Arial"/>
          <w:b/>
          <w:sz w:val="32"/>
          <w:szCs w:val="32"/>
        </w:rPr>
        <w:t>Time to migrate to a Port Authority</w:t>
      </w:r>
    </w:p>
    <w:p w:rsidR="003555B8" w:rsidRPr="00A31836" w:rsidRDefault="003555B8" w:rsidP="003555B8">
      <w:pPr>
        <w:spacing w:after="0" w:line="240" w:lineRule="auto"/>
        <w:jc w:val="center"/>
        <w:rPr>
          <w:rFonts w:ascii="Lato" w:hAnsi="Lato" w:cs="Arial"/>
          <w:b/>
          <w:sz w:val="24"/>
          <w:szCs w:val="24"/>
        </w:rPr>
      </w:pPr>
    </w:p>
    <w:p w:rsidR="003555B8" w:rsidRPr="00A31836" w:rsidRDefault="003555B8" w:rsidP="003555B8">
      <w:pPr>
        <w:spacing w:after="0" w:line="240" w:lineRule="auto"/>
        <w:jc w:val="center"/>
        <w:rPr>
          <w:rFonts w:ascii="Lato" w:hAnsi="Lato" w:cs="Arial"/>
          <w:b/>
          <w:sz w:val="24"/>
          <w:szCs w:val="24"/>
        </w:rPr>
      </w:pPr>
    </w:p>
    <w:p w:rsidR="003555B8" w:rsidRPr="00A31836" w:rsidRDefault="003555B8" w:rsidP="003555B8">
      <w:pPr>
        <w:spacing w:after="0" w:line="240" w:lineRule="auto"/>
        <w:jc w:val="center"/>
        <w:rPr>
          <w:rFonts w:ascii="Lato" w:hAnsi="Lato" w:cs="Arial"/>
          <w:b/>
          <w:sz w:val="24"/>
          <w:szCs w:val="24"/>
        </w:rPr>
      </w:pPr>
      <w:r w:rsidRPr="00A31836">
        <w:rPr>
          <w:rFonts w:ascii="Lato" w:hAnsi="Lato" w:cs="Arial"/>
          <w:b/>
          <w:sz w:val="24"/>
          <w:szCs w:val="24"/>
        </w:rPr>
        <w:t xml:space="preserve">A policy brief by the Union of Canadian Transportation Employees </w:t>
      </w:r>
    </w:p>
    <w:p w:rsidR="003555B8" w:rsidRPr="00A31836" w:rsidRDefault="003555B8" w:rsidP="003555B8">
      <w:pPr>
        <w:rPr>
          <w:rFonts w:ascii="Lato" w:hAnsi="Lato" w:cs="Arial"/>
          <w:sz w:val="24"/>
          <w:szCs w:val="24"/>
        </w:rPr>
      </w:pPr>
    </w:p>
    <w:p w:rsidR="003555B8" w:rsidRPr="00A31836" w:rsidRDefault="003555B8" w:rsidP="003555B8">
      <w:pPr>
        <w:rPr>
          <w:rFonts w:ascii="Lato" w:hAnsi="Lato" w:cs="Arial"/>
          <w:sz w:val="24"/>
          <w:szCs w:val="24"/>
        </w:rPr>
      </w:pPr>
    </w:p>
    <w:p w:rsidR="00C30EE6" w:rsidRPr="00A31836" w:rsidRDefault="003555B8" w:rsidP="003555B8">
      <w:pPr>
        <w:jc w:val="center"/>
        <w:rPr>
          <w:rFonts w:ascii="Lato" w:hAnsi="Lato" w:cs="Arial"/>
          <w:sz w:val="24"/>
          <w:szCs w:val="24"/>
        </w:rPr>
      </w:pPr>
      <w:r w:rsidRPr="00A31836">
        <w:rPr>
          <w:rFonts w:ascii="Lato" w:hAnsi="Lato" w:cs="Arial"/>
          <w:sz w:val="24"/>
          <w:szCs w:val="24"/>
        </w:rPr>
        <w:t>September 2016</w:t>
      </w:r>
    </w:p>
    <w:p w:rsidR="003555B8" w:rsidRPr="00A31836" w:rsidRDefault="003555B8">
      <w:pPr>
        <w:rPr>
          <w:rFonts w:ascii="Lato" w:hAnsi="Lato" w:cs="Arial"/>
          <w:sz w:val="24"/>
          <w:szCs w:val="24"/>
        </w:rPr>
        <w:sectPr w:rsidR="003555B8" w:rsidRPr="00A31836" w:rsidSect="00B72ACA">
          <w:footerReference w:type="default" r:id="rId7"/>
          <w:pgSz w:w="12240" w:h="15840"/>
          <w:pgMar w:top="1440" w:right="1440" w:bottom="1440" w:left="1440" w:header="708" w:footer="708" w:gutter="0"/>
          <w:cols w:space="708"/>
          <w:docGrid w:linePitch="360"/>
        </w:sectPr>
      </w:pPr>
      <w:r w:rsidRPr="00A31836">
        <w:rPr>
          <w:rFonts w:ascii="Lato" w:hAnsi="Lato" w:cs="Arial"/>
          <w:sz w:val="24"/>
          <w:szCs w:val="24"/>
        </w:rPr>
        <w:br w:type="page"/>
      </w:r>
    </w:p>
    <w:p w:rsidR="003555B8" w:rsidRPr="00A31836" w:rsidRDefault="003555B8">
      <w:pPr>
        <w:rPr>
          <w:rFonts w:ascii="Lato" w:hAnsi="Lato" w:cs="Arial"/>
          <w:sz w:val="24"/>
          <w:szCs w:val="24"/>
        </w:rPr>
      </w:pPr>
    </w:p>
    <w:p w:rsidR="003555B8" w:rsidRPr="00A31836" w:rsidRDefault="003555B8" w:rsidP="003555B8">
      <w:pPr>
        <w:rPr>
          <w:rFonts w:ascii="Lato" w:hAnsi="Lato" w:cs="Arial"/>
          <w:sz w:val="24"/>
          <w:szCs w:val="24"/>
        </w:rPr>
      </w:pPr>
    </w:p>
    <w:p w:rsidR="00C30EE6" w:rsidRPr="00A31836" w:rsidRDefault="00C30EE6" w:rsidP="003555B8">
      <w:pPr>
        <w:spacing w:after="0" w:line="240" w:lineRule="auto"/>
        <w:jc w:val="center"/>
        <w:rPr>
          <w:rFonts w:ascii="Lato" w:hAnsi="Lato" w:cs="Arial"/>
          <w:b/>
          <w:sz w:val="24"/>
          <w:szCs w:val="24"/>
        </w:rPr>
      </w:pPr>
      <w:r w:rsidRPr="00A31836">
        <w:rPr>
          <w:rFonts w:ascii="Lato" w:hAnsi="Lato" w:cs="Arial"/>
          <w:b/>
          <w:sz w:val="24"/>
          <w:szCs w:val="24"/>
        </w:rPr>
        <w:t xml:space="preserve">The Port of Churchill: Time to </w:t>
      </w:r>
      <w:r w:rsidR="00D27AA6" w:rsidRPr="00A31836">
        <w:rPr>
          <w:rFonts w:ascii="Lato" w:hAnsi="Lato" w:cs="Arial"/>
          <w:b/>
          <w:sz w:val="24"/>
          <w:szCs w:val="24"/>
        </w:rPr>
        <w:t>m</w:t>
      </w:r>
      <w:r w:rsidRPr="00A31836">
        <w:rPr>
          <w:rFonts w:ascii="Lato" w:hAnsi="Lato" w:cs="Arial"/>
          <w:b/>
          <w:sz w:val="24"/>
          <w:szCs w:val="24"/>
        </w:rPr>
        <w:t>igrate to a Port Authority</w:t>
      </w:r>
    </w:p>
    <w:p w:rsidR="00C30EE6" w:rsidRPr="00A31836" w:rsidRDefault="00C30EE6" w:rsidP="003555B8">
      <w:pPr>
        <w:spacing w:after="0" w:line="240" w:lineRule="auto"/>
        <w:rPr>
          <w:rFonts w:ascii="Lato" w:hAnsi="Lato" w:cs="Arial"/>
          <w:sz w:val="24"/>
          <w:szCs w:val="24"/>
        </w:rPr>
      </w:pPr>
    </w:p>
    <w:p w:rsidR="00C30EE6" w:rsidRPr="00A31836" w:rsidRDefault="00D27AA6" w:rsidP="003555B8">
      <w:pPr>
        <w:pStyle w:val="ListParagraph"/>
        <w:numPr>
          <w:ilvl w:val="0"/>
          <w:numId w:val="2"/>
        </w:numPr>
        <w:spacing w:after="0" w:line="240" w:lineRule="auto"/>
        <w:ind w:left="360"/>
        <w:rPr>
          <w:rFonts w:ascii="Lato" w:hAnsi="Lato" w:cs="Arial"/>
          <w:b/>
          <w:sz w:val="24"/>
          <w:szCs w:val="24"/>
        </w:rPr>
      </w:pPr>
      <w:r w:rsidRPr="00A31836">
        <w:rPr>
          <w:rFonts w:ascii="Lato" w:hAnsi="Lato" w:cs="Arial"/>
          <w:b/>
          <w:sz w:val="24"/>
          <w:szCs w:val="24"/>
        </w:rPr>
        <w:t>Introduction</w:t>
      </w:r>
    </w:p>
    <w:p w:rsidR="00D27AA6" w:rsidRPr="00A31836" w:rsidRDefault="00D27AA6" w:rsidP="003555B8">
      <w:pPr>
        <w:spacing w:after="0" w:line="240" w:lineRule="auto"/>
        <w:rPr>
          <w:rFonts w:ascii="Lato" w:hAnsi="Lato" w:cs="Arial"/>
          <w:b/>
          <w:sz w:val="24"/>
          <w:szCs w:val="24"/>
        </w:rPr>
      </w:pPr>
    </w:p>
    <w:p w:rsidR="00D27AA6" w:rsidRPr="00A31836" w:rsidRDefault="00D27AA6" w:rsidP="003555B8">
      <w:pPr>
        <w:spacing w:after="0" w:line="240" w:lineRule="auto"/>
        <w:rPr>
          <w:rFonts w:ascii="Lato" w:hAnsi="Lato" w:cs="Arial"/>
          <w:sz w:val="24"/>
          <w:szCs w:val="24"/>
        </w:rPr>
      </w:pPr>
      <w:r w:rsidRPr="00A31836">
        <w:rPr>
          <w:rFonts w:ascii="Lato" w:hAnsi="Lato" w:cs="Arial"/>
          <w:sz w:val="24"/>
          <w:szCs w:val="24"/>
        </w:rPr>
        <w:t>The Union of Canadian Transportation Employees (</w:t>
      </w:r>
      <w:r w:rsidR="00C30EE6" w:rsidRPr="00A31836">
        <w:rPr>
          <w:rFonts w:ascii="Lato" w:hAnsi="Lato" w:cs="Arial"/>
          <w:sz w:val="24"/>
          <w:szCs w:val="24"/>
        </w:rPr>
        <w:t>UCTE</w:t>
      </w:r>
      <w:r w:rsidRPr="00A31836">
        <w:rPr>
          <w:rFonts w:ascii="Lato" w:hAnsi="Lato" w:cs="Arial"/>
          <w:sz w:val="24"/>
          <w:szCs w:val="24"/>
        </w:rPr>
        <w:t>)</w:t>
      </w:r>
      <w:r w:rsidR="00C30EE6" w:rsidRPr="00A31836">
        <w:rPr>
          <w:rFonts w:ascii="Lato" w:hAnsi="Lato" w:cs="Arial"/>
          <w:sz w:val="24"/>
          <w:szCs w:val="24"/>
        </w:rPr>
        <w:t xml:space="preserve"> is the national union for the majority of workers at Transport Canada, the Canadian Coast Guard, the Transportation Safety Board and the Canadian Transportation Agency. We also represent workers at many of Canada's</w:t>
      </w:r>
      <w:r w:rsidRPr="00A31836">
        <w:rPr>
          <w:rFonts w:ascii="Lato" w:hAnsi="Lato" w:cs="Arial"/>
          <w:sz w:val="24"/>
          <w:szCs w:val="24"/>
        </w:rPr>
        <w:t xml:space="preserve"> federally regulated</w:t>
      </w:r>
      <w:r w:rsidR="00C30EE6" w:rsidRPr="00A31836">
        <w:rPr>
          <w:rFonts w:ascii="Lato" w:hAnsi="Lato" w:cs="Arial"/>
          <w:sz w:val="24"/>
          <w:szCs w:val="24"/>
        </w:rPr>
        <w:t xml:space="preserve"> airports and port authorities. </w:t>
      </w:r>
      <w:r w:rsidRPr="00A31836">
        <w:rPr>
          <w:rFonts w:ascii="Lato" w:hAnsi="Lato" w:cs="Arial"/>
          <w:sz w:val="24"/>
          <w:szCs w:val="24"/>
        </w:rPr>
        <w:t>Specifically, w</w:t>
      </w:r>
      <w:r w:rsidR="00C30EE6" w:rsidRPr="00A31836">
        <w:rPr>
          <w:rFonts w:ascii="Lato" w:hAnsi="Lato" w:cs="Arial"/>
          <w:sz w:val="24"/>
          <w:szCs w:val="24"/>
        </w:rPr>
        <w:t>e represent</w:t>
      </w:r>
      <w:r w:rsidR="00010026" w:rsidRPr="00A31836">
        <w:rPr>
          <w:rFonts w:ascii="Lato" w:hAnsi="Lato" w:cs="Arial"/>
          <w:sz w:val="24"/>
          <w:szCs w:val="24"/>
        </w:rPr>
        <w:t xml:space="preserve"> the</w:t>
      </w:r>
      <w:r w:rsidR="00C30EE6" w:rsidRPr="00A31836">
        <w:rPr>
          <w:rFonts w:ascii="Lato" w:hAnsi="Lato" w:cs="Arial"/>
          <w:sz w:val="24"/>
          <w:szCs w:val="24"/>
        </w:rPr>
        <w:t xml:space="preserve"> laid off workers at the Port of Churchill.</w:t>
      </w:r>
    </w:p>
    <w:p w:rsidR="00D27AA6" w:rsidRPr="00A31836" w:rsidRDefault="00D27AA6" w:rsidP="003555B8">
      <w:pPr>
        <w:spacing w:after="0" w:line="240" w:lineRule="auto"/>
        <w:rPr>
          <w:rFonts w:ascii="Lato" w:hAnsi="Lato" w:cs="Arial"/>
          <w:sz w:val="24"/>
          <w:szCs w:val="24"/>
        </w:rPr>
      </w:pPr>
    </w:p>
    <w:p w:rsidR="00D27AA6" w:rsidRPr="00A31836" w:rsidRDefault="00D27AA6" w:rsidP="003555B8">
      <w:pPr>
        <w:spacing w:after="0" w:line="240" w:lineRule="auto"/>
        <w:rPr>
          <w:rFonts w:ascii="Lato" w:hAnsi="Lato" w:cs="Arial"/>
          <w:sz w:val="24"/>
          <w:szCs w:val="24"/>
        </w:rPr>
      </w:pPr>
      <w:r w:rsidRPr="00A31836">
        <w:rPr>
          <w:rFonts w:ascii="Lato" w:hAnsi="Lato" w:cs="Arial"/>
          <w:sz w:val="24"/>
          <w:szCs w:val="24"/>
        </w:rPr>
        <w:t>Because of who we represent, UCTE is in the unique position of being able to review transportation issues in Canada as a whole.  Our members have the experience and the expertise in the work environments and know best what effects their communities.</w:t>
      </w:r>
    </w:p>
    <w:p w:rsidR="00C30EE6" w:rsidRPr="00A31836" w:rsidRDefault="00C30EE6" w:rsidP="003555B8">
      <w:pPr>
        <w:spacing w:after="0" w:line="240" w:lineRule="auto"/>
        <w:rPr>
          <w:rFonts w:ascii="Lato" w:hAnsi="Lato" w:cs="Arial"/>
          <w:sz w:val="24"/>
          <w:szCs w:val="24"/>
        </w:rPr>
      </w:pPr>
      <w:r w:rsidRPr="00A31836">
        <w:rPr>
          <w:rFonts w:ascii="Lato" w:hAnsi="Lato" w:cs="Arial"/>
          <w:sz w:val="24"/>
          <w:szCs w:val="24"/>
        </w:rPr>
        <w:t xml:space="preserve"> </w:t>
      </w:r>
    </w:p>
    <w:p w:rsidR="00C30EE6" w:rsidRPr="00A31836" w:rsidRDefault="00C30EE6" w:rsidP="003555B8">
      <w:pPr>
        <w:spacing w:after="0" w:line="240" w:lineRule="auto"/>
        <w:rPr>
          <w:rFonts w:ascii="Lato" w:hAnsi="Lato" w:cs="Arial"/>
          <w:b/>
          <w:sz w:val="24"/>
          <w:szCs w:val="24"/>
        </w:rPr>
      </w:pPr>
      <w:r w:rsidRPr="00A31836">
        <w:rPr>
          <w:rFonts w:ascii="Lato" w:hAnsi="Lato" w:cs="Arial"/>
          <w:b/>
          <w:sz w:val="24"/>
          <w:szCs w:val="24"/>
        </w:rPr>
        <w:t>2. Historical context for the</w:t>
      </w:r>
      <w:r w:rsidR="00CD6BAF" w:rsidRPr="00A31836">
        <w:rPr>
          <w:rFonts w:ascii="Lato" w:hAnsi="Lato" w:cs="Arial"/>
          <w:b/>
          <w:sz w:val="24"/>
          <w:szCs w:val="24"/>
        </w:rPr>
        <w:t xml:space="preserve"> present day situation at the</w:t>
      </w:r>
      <w:r w:rsidRPr="00A31836">
        <w:rPr>
          <w:rFonts w:ascii="Lato" w:hAnsi="Lato" w:cs="Arial"/>
          <w:b/>
          <w:sz w:val="24"/>
          <w:szCs w:val="24"/>
        </w:rPr>
        <w:t xml:space="preserve"> Port of Churchill</w:t>
      </w:r>
    </w:p>
    <w:p w:rsidR="00D27AA6" w:rsidRPr="00A31836" w:rsidRDefault="00D27AA6" w:rsidP="003555B8">
      <w:pPr>
        <w:spacing w:after="0" w:line="240" w:lineRule="auto"/>
        <w:rPr>
          <w:rFonts w:ascii="Lato" w:hAnsi="Lato" w:cs="Arial"/>
          <w:sz w:val="24"/>
          <w:szCs w:val="24"/>
        </w:rPr>
      </w:pPr>
    </w:p>
    <w:p w:rsidR="00C30EE6" w:rsidRPr="00A31836" w:rsidRDefault="00CD6BAF" w:rsidP="003555B8">
      <w:pPr>
        <w:spacing w:after="0" w:line="240" w:lineRule="auto"/>
        <w:rPr>
          <w:rFonts w:ascii="Lato" w:hAnsi="Lato" w:cs="Arial"/>
          <w:sz w:val="24"/>
          <w:szCs w:val="24"/>
        </w:rPr>
      </w:pPr>
      <w:r w:rsidRPr="00A31836">
        <w:rPr>
          <w:rFonts w:ascii="Lato" w:hAnsi="Lato" w:cs="Arial"/>
          <w:sz w:val="24"/>
          <w:szCs w:val="24"/>
        </w:rPr>
        <w:t>In 1998</w:t>
      </w:r>
      <w:r w:rsidR="00D27AA6" w:rsidRPr="00A31836">
        <w:rPr>
          <w:rFonts w:ascii="Lato" w:hAnsi="Lato" w:cs="Arial"/>
          <w:sz w:val="24"/>
          <w:szCs w:val="24"/>
        </w:rPr>
        <w:t xml:space="preserve">, </w:t>
      </w:r>
      <w:r w:rsidRPr="00A31836">
        <w:rPr>
          <w:rFonts w:ascii="Lato" w:hAnsi="Lato" w:cs="Arial"/>
          <w:sz w:val="24"/>
          <w:szCs w:val="24"/>
        </w:rPr>
        <w:t xml:space="preserve">the </w:t>
      </w:r>
      <w:r w:rsidRPr="00A31836">
        <w:rPr>
          <w:rFonts w:ascii="Lato" w:hAnsi="Lato" w:cs="Arial"/>
          <w:i/>
          <w:sz w:val="24"/>
          <w:szCs w:val="24"/>
        </w:rPr>
        <w:t>Canada Marine Act</w:t>
      </w:r>
      <w:r w:rsidRPr="00A31836">
        <w:rPr>
          <w:rFonts w:ascii="Lato" w:hAnsi="Lato" w:cs="Arial"/>
          <w:sz w:val="24"/>
          <w:szCs w:val="24"/>
        </w:rPr>
        <w:t xml:space="preserve"> </w:t>
      </w:r>
      <w:r w:rsidR="00D27AA6" w:rsidRPr="00A31836">
        <w:rPr>
          <w:rFonts w:ascii="Lato" w:hAnsi="Lato" w:cs="Arial"/>
          <w:sz w:val="24"/>
          <w:szCs w:val="24"/>
        </w:rPr>
        <w:t xml:space="preserve">(the Act) </w:t>
      </w:r>
      <w:r w:rsidRPr="00A31836">
        <w:rPr>
          <w:rFonts w:ascii="Lato" w:hAnsi="Lato" w:cs="Arial"/>
          <w:sz w:val="24"/>
          <w:szCs w:val="24"/>
        </w:rPr>
        <w:t>was promulgated and 19 port authorities across Canada were put in place by the Statute. These 19 ports were considered "strategic"</w:t>
      </w:r>
      <w:r w:rsidR="00010026" w:rsidRPr="00A31836">
        <w:rPr>
          <w:rFonts w:ascii="Lato" w:hAnsi="Lato" w:cs="Arial"/>
          <w:sz w:val="24"/>
          <w:szCs w:val="24"/>
        </w:rPr>
        <w:t xml:space="preserve"> and "economically significant" </w:t>
      </w:r>
      <w:r w:rsidRPr="00A31836">
        <w:rPr>
          <w:rFonts w:ascii="Lato" w:hAnsi="Lato" w:cs="Arial"/>
          <w:sz w:val="24"/>
          <w:szCs w:val="24"/>
        </w:rPr>
        <w:t xml:space="preserve">to Canada's commercial and trade interests and were deemed essential to remain under the regulatory control and supervision of the Minister of Transport of the Government of Canada. </w:t>
      </w:r>
      <w:r w:rsidR="00010026" w:rsidRPr="00A31836">
        <w:rPr>
          <w:rFonts w:ascii="Lato" w:hAnsi="Lato" w:cs="Arial"/>
          <w:sz w:val="24"/>
          <w:szCs w:val="24"/>
        </w:rPr>
        <w:t xml:space="preserve">As the only North American port connected to the Arctic Ocean and the North American railway network, </w:t>
      </w:r>
      <w:r w:rsidRPr="00A31836">
        <w:rPr>
          <w:rFonts w:ascii="Lato" w:hAnsi="Lato" w:cs="Arial"/>
          <w:sz w:val="24"/>
          <w:szCs w:val="24"/>
        </w:rPr>
        <w:t xml:space="preserve">Churchill was designated as a strategic </w:t>
      </w:r>
      <w:r w:rsidR="00010026" w:rsidRPr="00A31836">
        <w:rPr>
          <w:rFonts w:ascii="Lato" w:hAnsi="Lato" w:cs="Arial"/>
          <w:sz w:val="24"/>
          <w:szCs w:val="24"/>
        </w:rPr>
        <w:t xml:space="preserve">and economically significant </w:t>
      </w:r>
      <w:r w:rsidRPr="00A31836">
        <w:rPr>
          <w:rFonts w:ascii="Lato" w:hAnsi="Lato" w:cs="Arial"/>
          <w:sz w:val="24"/>
          <w:szCs w:val="24"/>
        </w:rPr>
        <w:t xml:space="preserve">port </w:t>
      </w:r>
      <w:r w:rsidR="00010026" w:rsidRPr="00A31836">
        <w:rPr>
          <w:rFonts w:ascii="Lato" w:hAnsi="Lato" w:cs="Arial"/>
          <w:sz w:val="24"/>
          <w:szCs w:val="24"/>
        </w:rPr>
        <w:t>as well. However, it was</w:t>
      </w:r>
      <w:r w:rsidRPr="00A31836">
        <w:rPr>
          <w:rFonts w:ascii="Lato" w:hAnsi="Lato" w:cs="Arial"/>
          <w:sz w:val="24"/>
          <w:szCs w:val="24"/>
        </w:rPr>
        <w:t xml:space="preserve"> exempted from inclusion in the Act</w:t>
      </w:r>
      <w:r w:rsidR="00010026" w:rsidRPr="00A31836">
        <w:rPr>
          <w:rFonts w:ascii="Lato" w:hAnsi="Lato" w:cs="Arial"/>
          <w:sz w:val="24"/>
          <w:szCs w:val="24"/>
        </w:rPr>
        <w:t xml:space="preserve">, presumably because it was </w:t>
      </w:r>
      <w:r w:rsidR="00D27AA6" w:rsidRPr="00A31836">
        <w:rPr>
          <w:rFonts w:ascii="Lato" w:hAnsi="Lato" w:cs="Arial"/>
          <w:sz w:val="24"/>
          <w:szCs w:val="24"/>
        </w:rPr>
        <w:t xml:space="preserve">considered </w:t>
      </w:r>
      <w:r w:rsidR="00010026" w:rsidRPr="00A31836">
        <w:rPr>
          <w:rFonts w:ascii="Lato" w:hAnsi="Lato" w:cs="Arial"/>
          <w:sz w:val="24"/>
          <w:szCs w:val="24"/>
        </w:rPr>
        <w:t>a good candidate for privatization</w:t>
      </w:r>
      <w:r w:rsidR="0088135D" w:rsidRPr="00A31836">
        <w:rPr>
          <w:rFonts w:ascii="Lato" w:hAnsi="Lato" w:cs="Arial"/>
          <w:sz w:val="24"/>
          <w:szCs w:val="24"/>
        </w:rPr>
        <w:t xml:space="preserve">. </w:t>
      </w:r>
      <w:r w:rsidR="00010026" w:rsidRPr="00A31836">
        <w:rPr>
          <w:rFonts w:ascii="Lato" w:hAnsi="Lato" w:cs="Arial"/>
          <w:sz w:val="24"/>
          <w:szCs w:val="24"/>
        </w:rPr>
        <w:t xml:space="preserve"> </w:t>
      </w:r>
      <w:r w:rsidR="00D27AA6" w:rsidRPr="00A31836">
        <w:rPr>
          <w:rFonts w:ascii="Lato" w:hAnsi="Lato" w:cs="Arial"/>
          <w:sz w:val="24"/>
          <w:szCs w:val="24"/>
        </w:rPr>
        <w:t xml:space="preserve">The town of </w:t>
      </w:r>
      <w:r w:rsidR="0088135D" w:rsidRPr="00A31836">
        <w:rPr>
          <w:rFonts w:ascii="Lato" w:hAnsi="Lato" w:cs="Arial"/>
          <w:sz w:val="24"/>
          <w:szCs w:val="24"/>
        </w:rPr>
        <w:t>Churchi</w:t>
      </w:r>
      <w:r w:rsidR="00D27AA6" w:rsidRPr="00A31836">
        <w:rPr>
          <w:rFonts w:ascii="Lato" w:hAnsi="Lato" w:cs="Arial"/>
          <w:sz w:val="24"/>
          <w:szCs w:val="24"/>
        </w:rPr>
        <w:t>ll, Manitoba wa</w:t>
      </w:r>
      <w:r w:rsidR="0088135D" w:rsidRPr="00A31836">
        <w:rPr>
          <w:rFonts w:ascii="Lato" w:hAnsi="Lato" w:cs="Arial"/>
          <w:sz w:val="24"/>
          <w:szCs w:val="24"/>
        </w:rPr>
        <w:t xml:space="preserve">s and </w:t>
      </w:r>
      <w:r w:rsidR="00D27AA6" w:rsidRPr="00A31836">
        <w:rPr>
          <w:rFonts w:ascii="Lato" w:hAnsi="Lato" w:cs="Arial"/>
          <w:sz w:val="24"/>
          <w:szCs w:val="24"/>
        </w:rPr>
        <w:t>i</w:t>
      </w:r>
      <w:r w:rsidR="0088135D" w:rsidRPr="00A31836">
        <w:rPr>
          <w:rFonts w:ascii="Lato" w:hAnsi="Lato" w:cs="Arial"/>
          <w:sz w:val="24"/>
          <w:szCs w:val="24"/>
        </w:rPr>
        <w:t>s</w:t>
      </w:r>
      <w:r w:rsidR="00010026" w:rsidRPr="00A31836">
        <w:rPr>
          <w:rFonts w:ascii="Lato" w:hAnsi="Lato" w:cs="Arial"/>
          <w:sz w:val="24"/>
          <w:szCs w:val="24"/>
        </w:rPr>
        <w:t xml:space="preserve"> dependent on the Hudson Bay Railway, which by 1998 was</w:t>
      </w:r>
      <w:r w:rsidR="00D27AA6" w:rsidRPr="00A31836">
        <w:rPr>
          <w:rFonts w:ascii="Lato" w:hAnsi="Lato" w:cs="Arial"/>
          <w:sz w:val="24"/>
          <w:szCs w:val="24"/>
        </w:rPr>
        <w:t xml:space="preserve"> bought</w:t>
      </w:r>
      <w:r w:rsidR="00010026" w:rsidRPr="00A31836">
        <w:rPr>
          <w:rFonts w:ascii="Lato" w:hAnsi="Lato" w:cs="Arial"/>
          <w:sz w:val="24"/>
          <w:szCs w:val="24"/>
        </w:rPr>
        <w:t xml:space="preserve"> by the same company that convinced the federal government </w:t>
      </w:r>
      <w:r w:rsidR="00D27AA6" w:rsidRPr="00A31836">
        <w:rPr>
          <w:rFonts w:ascii="Lato" w:hAnsi="Lato" w:cs="Arial"/>
          <w:sz w:val="24"/>
          <w:szCs w:val="24"/>
        </w:rPr>
        <w:t xml:space="preserve">of the time </w:t>
      </w:r>
      <w:r w:rsidR="00010026" w:rsidRPr="00A31836">
        <w:rPr>
          <w:rFonts w:ascii="Lato" w:hAnsi="Lato" w:cs="Arial"/>
          <w:sz w:val="24"/>
          <w:szCs w:val="24"/>
        </w:rPr>
        <w:t>to se</w:t>
      </w:r>
      <w:r w:rsidR="00D27AA6" w:rsidRPr="00A31836">
        <w:rPr>
          <w:rFonts w:ascii="Lato" w:hAnsi="Lato" w:cs="Arial"/>
          <w:sz w:val="24"/>
          <w:szCs w:val="24"/>
        </w:rPr>
        <w:t>ll the port of Churchill to it for $1</w:t>
      </w:r>
      <w:r w:rsidR="00010026" w:rsidRPr="00A31836">
        <w:rPr>
          <w:rFonts w:ascii="Lato" w:hAnsi="Lato" w:cs="Arial"/>
          <w:sz w:val="24"/>
          <w:szCs w:val="24"/>
        </w:rPr>
        <w:t xml:space="preserve">. </w:t>
      </w:r>
      <w:r w:rsidR="002438DB" w:rsidRPr="00A31836">
        <w:rPr>
          <w:rFonts w:ascii="Lato" w:hAnsi="Lato" w:cs="Arial"/>
          <w:sz w:val="24"/>
          <w:szCs w:val="24"/>
        </w:rPr>
        <w:t xml:space="preserve">It is this same company, </w:t>
      </w:r>
      <w:proofErr w:type="spellStart"/>
      <w:r w:rsidR="002438DB" w:rsidRPr="00A31836">
        <w:rPr>
          <w:rFonts w:ascii="Lato" w:hAnsi="Lato" w:cs="Arial"/>
          <w:sz w:val="24"/>
          <w:szCs w:val="24"/>
        </w:rPr>
        <w:t>Omnitrax</w:t>
      </w:r>
      <w:proofErr w:type="spellEnd"/>
      <w:r w:rsidR="00D27AA6" w:rsidRPr="00A31836">
        <w:rPr>
          <w:rFonts w:ascii="Lato" w:hAnsi="Lato" w:cs="Arial"/>
          <w:sz w:val="24"/>
          <w:szCs w:val="24"/>
        </w:rPr>
        <w:t xml:space="preserve"> Inc.</w:t>
      </w:r>
      <w:r w:rsidR="002438DB" w:rsidRPr="00A31836">
        <w:rPr>
          <w:rFonts w:ascii="Lato" w:hAnsi="Lato" w:cs="Arial"/>
          <w:sz w:val="24"/>
          <w:szCs w:val="24"/>
        </w:rPr>
        <w:t xml:space="preserve">, that </w:t>
      </w:r>
      <w:r w:rsidR="00D27AA6" w:rsidRPr="00A31836">
        <w:rPr>
          <w:rFonts w:ascii="Lato" w:hAnsi="Lato" w:cs="Arial"/>
          <w:sz w:val="24"/>
          <w:szCs w:val="24"/>
        </w:rPr>
        <w:t xml:space="preserve">has now </w:t>
      </w:r>
      <w:r w:rsidR="002438DB" w:rsidRPr="00A31836">
        <w:rPr>
          <w:rFonts w:ascii="Lato" w:hAnsi="Lato" w:cs="Arial"/>
          <w:sz w:val="24"/>
          <w:szCs w:val="24"/>
        </w:rPr>
        <w:t xml:space="preserve">closed the Port </w:t>
      </w:r>
      <w:r w:rsidR="00D27AA6" w:rsidRPr="00A31836">
        <w:rPr>
          <w:rFonts w:ascii="Lato" w:hAnsi="Lato" w:cs="Arial"/>
          <w:sz w:val="24"/>
          <w:szCs w:val="24"/>
        </w:rPr>
        <w:t xml:space="preserve">of Churchill </w:t>
      </w:r>
      <w:r w:rsidR="00D8748C" w:rsidRPr="00A31836">
        <w:rPr>
          <w:rFonts w:ascii="Lato" w:hAnsi="Lato" w:cs="Arial"/>
          <w:sz w:val="24"/>
          <w:szCs w:val="24"/>
        </w:rPr>
        <w:t xml:space="preserve">for the 2016 season </w:t>
      </w:r>
      <w:r w:rsidR="002438DB" w:rsidRPr="00A31836">
        <w:rPr>
          <w:rFonts w:ascii="Lato" w:hAnsi="Lato" w:cs="Arial"/>
          <w:sz w:val="24"/>
          <w:szCs w:val="24"/>
        </w:rPr>
        <w:t xml:space="preserve">and </w:t>
      </w:r>
      <w:r w:rsidR="00D8748C" w:rsidRPr="00A31836">
        <w:rPr>
          <w:rFonts w:ascii="Lato" w:hAnsi="Lato" w:cs="Arial"/>
          <w:sz w:val="24"/>
          <w:szCs w:val="24"/>
        </w:rPr>
        <w:t xml:space="preserve">reduced </w:t>
      </w:r>
      <w:r w:rsidR="002438DB" w:rsidRPr="00A31836">
        <w:rPr>
          <w:rFonts w:ascii="Lato" w:hAnsi="Lato" w:cs="Arial"/>
          <w:sz w:val="24"/>
          <w:szCs w:val="24"/>
        </w:rPr>
        <w:t>the rail</w:t>
      </w:r>
      <w:r w:rsidR="00D8748C" w:rsidRPr="00A31836">
        <w:rPr>
          <w:rFonts w:ascii="Lato" w:hAnsi="Lato" w:cs="Arial"/>
          <w:sz w:val="24"/>
          <w:szCs w:val="24"/>
        </w:rPr>
        <w:t xml:space="preserve"> freight service for the same period of time</w:t>
      </w:r>
      <w:r w:rsidR="002438DB" w:rsidRPr="00A31836">
        <w:rPr>
          <w:rFonts w:ascii="Lato" w:hAnsi="Lato" w:cs="Arial"/>
          <w:sz w:val="24"/>
          <w:szCs w:val="24"/>
        </w:rPr>
        <w:t xml:space="preserve">. </w:t>
      </w:r>
    </w:p>
    <w:p w:rsidR="00D27AA6" w:rsidRPr="00A31836" w:rsidRDefault="00D27AA6" w:rsidP="003555B8">
      <w:pPr>
        <w:spacing w:after="0" w:line="240" w:lineRule="auto"/>
        <w:rPr>
          <w:rFonts w:ascii="Lato" w:hAnsi="Lato" w:cs="Arial"/>
          <w:sz w:val="24"/>
          <w:szCs w:val="24"/>
        </w:rPr>
      </w:pPr>
    </w:p>
    <w:p w:rsidR="004D1E88" w:rsidRPr="00A31836" w:rsidRDefault="002438DB" w:rsidP="003555B8">
      <w:pPr>
        <w:spacing w:after="0" w:line="240" w:lineRule="auto"/>
        <w:rPr>
          <w:rFonts w:ascii="Lato" w:hAnsi="Lato" w:cs="Arial"/>
          <w:sz w:val="24"/>
          <w:szCs w:val="24"/>
        </w:rPr>
      </w:pPr>
      <w:r w:rsidRPr="00A31836">
        <w:rPr>
          <w:rFonts w:ascii="Lato" w:hAnsi="Lato" w:cs="Arial"/>
          <w:sz w:val="24"/>
          <w:szCs w:val="24"/>
        </w:rPr>
        <w:t>Up until the last few years, it</w:t>
      </w:r>
      <w:r w:rsidR="004D1E88" w:rsidRPr="00A31836">
        <w:rPr>
          <w:rFonts w:ascii="Lato" w:hAnsi="Lato" w:cs="Arial"/>
          <w:sz w:val="24"/>
          <w:szCs w:val="24"/>
        </w:rPr>
        <w:t xml:space="preserve"> was the Canadian Wheat Board that was essential to the economic prospects and viability of the Port of Churchill. When the Conservative government elected to de</w:t>
      </w:r>
      <w:r w:rsidR="001F5419" w:rsidRPr="00A31836">
        <w:rPr>
          <w:rFonts w:ascii="Lato" w:hAnsi="Lato" w:cs="Arial"/>
          <w:sz w:val="24"/>
          <w:szCs w:val="24"/>
        </w:rPr>
        <w:t>-regulate the shipment of grain</w:t>
      </w:r>
      <w:r w:rsidR="004D1E88" w:rsidRPr="00A31836">
        <w:rPr>
          <w:rFonts w:ascii="Lato" w:hAnsi="Lato" w:cs="Arial"/>
          <w:sz w:val="24"/>
          <w:szCs w:val="24"/>
        </w:rPr>
        <w:t xml:space="preserve"> and privatize the Canadian Wheat Board, the business environment promoting the shipment of wheat through the Port of Churchill completely changed. Large producers and shippers were encouraged to </w:t>
      </w:r>
      <w:r w:rsidR="001F5419" w:rsidRPr="00A31836">
        <w:rPr>
          <w:rFonts w:ascii="Lato" w:hAnsi="Lato" w:cs="Arial"/>
          <w:sz w:val="24"/>
          <w:szCs w:val="24"/>
        </w:rPr>
        <w:t xml:space="preserve">establish their own financial and ownership relationships with railway companies and Canadian and U.S. ports. </w:t>
      </w:r>
      <w:r w:rsidR="000E5DD3" w:rsidRPr="00A31836">
        <w:rPr>
          <w:rFonts w:ascii="Lato" w:hAnsi="Lato" w:cs="Arial"/>
          <w:sz w:val="24"/>
          <w:szCs w:val="24"/>
        </w:rPr>
        <w:t>The synergy between strategic and policy interests and commercial interests was lost with the deregulation and privatization of the wheat market.</w:t>
      </w:r>
      <w:r w:rsidRPr="00A31836">
        <w:rPr>
          <w:rFonts w:ascii="Lato" w:hAnsi="Lato" w:cs="Arial"/>
          <w:sz w:val="24"/>
          <w:szCs w:val="24"/>
        </w:rPr>
        <w:t xml:space="preserve"> In many cases, large grain and other commodity shippers actually own port facilities under the supervision of port authorities, thereby giving </w:t>
      </w:r>
      <w:r w:rsidR="002536AC" w:rsidRPr="00A31836">
        <w:rPr>
          <w:rFonts w:ascii="Lato" w:hAnsi="Lato" w:cs="Arial"/>
          <w:sz w:val="24"/>
          <w:szCs w:val="24"/>
        </w:rPr>
        <w:t>an</w:t>
      </w:r>
      <w:r w:rsidRPr="00A31836">
        <w:rPr>
          <w:rFonts w:ascii="Lato" w:hAnsi="Lato" w:cs="Arial"/>
          <w:sz w:val="24"/>
          <w:szCs w:val="24"/>
        </w:rPr>
        <w:t xml:space="preserve"> incentive to ship commodities through vertically integrated port facilities. As an independent port with a </w:t>
      </w:r>
      <w:r w:rsidRPr="00A31836">
        <w:rPr>
          <w:rFonts w:ascii="Lato" w:hAnsi="Lato" w:cs="Arial"/>
          <w:sz w:val="24"/>
          <w:szCs w:val="24"/>
        </w:rPr>
        <w:lastRenderedPageBreak/>
        <w:t xml:space="preserve">captive railway owned by the same company, the Port of Churchill became an exception. It did not fit within the new policy framework. </w:t>
      </w:r>
      <w:r w:rsidR="002536AC" w:rsidRPr="00A31836">
        <w:rPr>
          <w:rFonts w:ascii="Lato" w:hAnsi="Lato" w:cs="Arial"/>
          <w:sz w:val="24"/>
          <w:szCs w:val="24"/>
        </w:rPr>
        <w:t xml:space="preserve">Its commercial attractiveness </w:t>
      </w:r>
      <w:r w:rsidR="00825918" w:rsidRPr="00A31836">
        <w:rPr>
          <w:rFonts w:ascii="Lato" w:hAnsi="Lato" w:cs="Arial"/>
          <w:sz w:val="24"/>
          <w:szCs w:val="24"/>
        </w:rPr>
        <w:t>was</w:t>
      </w:r>
      <w:r w:rsidR="002536AC" w:rsidRPr="00A31836">
        <w:rPr>
          <w:rFonts w:ascii="Lato" w:hAnsi="Lato" w:cs="Arial"/>
          <w:sz w:val="24"/>
          <w:szCs w:val="24"/>
        </w:rPr>
        <w:t xml:space="preserve"> lost despite the strategic nature of the port itself. </w:t>
      </w:r>
    </w:p>
    <w:p w:rsidR="00DD2EB9" w:rsidRPr="00A31836" w:rsidRDefault="00DD2EB9" w:rsidP="003555B8">
      <w:pPr>
        <w:spacing w:after="0" w:line="240" w:lineRule="auto"/>
        <w:rPr>
          <w:rFonts w:ascii="Lato" w:hAnsi="Lato" w:cs="Arial"/>
          <w:sz w:val="24"/>
          <w:szCs w:val="24"/>
        </w:rPr>
      </w:pPr>
    </w:p>
    <w:p w:rsidR="000E5DD3" w:rsidRPr="00A31836" w:rsidRDefault="00EE6507" w:rsidP="003555B8">
      <w:pPr>
        <w:spacing w:after="0" w:line="240" w:lineRule="auto"/>
        <w:rPr>
          <w:rFonts w:ascii="Lato" w:hAnsi="Lato" w:cs="Arial"/>
          <w:sz w:val="24"/>
          <w:szCs w:val="24"/>
        </w:rPr>
      </w:pPr>
      <w:r w:rsidRPr="00A31836">
        <w:rPr>
          <w:rFonts w:ascii="Lato" w:hAnsi="Lato" w:cs="Arial"/>
          <w:sz w:val="24"/>
          <w:szCs w:val="24"/>
        </w:rPr>
        <w:t>The irony is that the Port of Churchill</w:t>
      </w:r>
      <w:r w:rsidR="00DD2EB9" w:rsidRPr="00A31836">
        <w:rPr>
          <w:rFonts w:ascii="Lato" w:hAnsi="Lato" w:cs="Arial"/>
          <w:sz w:val="24"/>
          <w:szCs w:val="24"/>
        </w:rPr>
        <w:t>, Canada’s only deep water port,</w:t>
      </w:r>
      <w:r w:rsidRPr="00A31836">
        <w:rPr>
          <w:rFonts w:ascii="Lato" w:hAnsi="Lato" w:cs="Arial"/>
          <w:sz w:val="24"/>
          <w:szCs w:val="24"/>
        </w:rPr>
        <w:t xml:space="preserve"> is more strategic and important today than it was in 1998. </w:t>
      </w:r>
      <w:r w:rsidR="0053368A" w:rsidRPr="00A31836">
        <w:rPr>
          <w:rFonts w:ascii="Lato" w:hAnsi="Lato" w:cs="Arial"/>
          <w:sz w:val="24"/>
          <w:szCs w:val="24"/>
        </w:rPr>
        <w:t>With the rapi</w:t>
      </w:r>
      <w:r w:rsidR="00DD2EB9" w:rsidRPr="00A31836">
        <w:rPr>
          <w:rFonts w:ascii="Lato" w:hAnsi="Lato" w:cs="Arial"/>
          <w:sz w:val="24"/>
          <w:szCs w:val="24"/>
        </w:rPr>
        <w:t>d opening</w:t>
      </w:r>
      <w:r w:rsidR="0053368A" w:rsidRPr="00A31836">
        <w:rPr>
          <w:rFonts w:ascii="Lato" w:hAnsi="Lato" w:cs="Arial"/>
          <w:sz w:val="24"/>
          <w:szCs w:val="24"/>
        </w:rPr>
        <w:t xml:space="preserve"> of the Arctic commercial, recreational and tourism based industr</w:t>
      </w:r>
      <w:r w:rsidR="00DD2EB9" w:rsidRPr="00A31836">
        <w:rPr>
          <w:rFonts w:ascii="Lato" w:hAnsi="Lato" w:cs="Arial"/>
          <w:sz w:val="24"/>
          <w:szCs w:val="24"/>
        </w:rPr>
        <w:t>ies</w:t>
      </w:r>
      <w:r w:rsidR="0053368A" w:rsidRPr="00A31836">
        <w:rPr>
          <w:rFonts w:ascii="Lato" w:hAnsi="Lato" w:cs="Arial"/>
          <w:sz w:val="24"/>
          <w:szCs w:val="24"/>
        </w:rPr>
        <w:t xml:space="preserve">, the Port of Churchill today and into the future is a vital and strategic Canadian asset. </w:t>
      </w:r>
      <w:r w:rsidR="006670DF" w:rsidRPr="00A31836">
        <w:rPr>
          <w:rFonts w:ascii="Lato" w:hAnsi="Lato" w:cs="Arial"/>
          <w:sz w:val="24"/>
          <w:szCs w:val="24"/>
        </w:rPr>
        <w:t xml:space="preserve"> It is even more ironic that when the Government of Canada was looking for</w:t>
      </w:r>
      <w:r w:rsidR="00825918" w:rsidRPr="00A31836">
        <w:rPr>
          <w:rFonts w:ascii="Lato" w:hAnsi="Lato" w:cs="Arial"/>
          <w:sz w:val="24"/>
          <w:szCs w:val="24"/>
        </w:rPr>
        <w:t xml:space="preserve"> Northern </w:t>
      </w:r>
      <w:r w:rsidR="006670DF" w:rsidRPr="00A31836">
        <w:rPr>
          <w:rFonts w:ascii="Lato" w:hAnsi="Lato" w:cs="Arial"/>
          <w:sz w:val="24"/>
          <w:szCs w:val="24"/>
        </w:rPr>
        <w:t xml:space="preserve">port assets for defence, </w:t>
      </w:r>
      <w:r w:rsidR="00DD2EB9" w:rsidRPr="00A31836">
        <w:rPr>
          <w:rFonts w:ascii="Lato" w:hAnsi="Lato" w:cs="Arial"/>
          <w:sz w:val="24"/>
          <w:szCs w:val="24"/>
        </w:rPr>
        <w:t xml:space="preserve">Canadian </w:t>
      </w:r>
      <w:r w:rsidR="006670DF" w:rsidRPr="00A31836">
        <w:rPr>
          <w:rFonts w:ascii="Lato" w:hAnsi="Lato" w:cs="Arial"/>
          <w:sz w:val="24"/>
          <w:szCs w:val="24"/>
        </w:rPr>
        <w:t>Coast Guard and other uses,</w:t>
      </w:r>
      <w:r w:rsidR="00DD2EB9" w:rsidRPr="00A31836">
        <w:rPr>
          <w:rFonts w:ascii="Lato" w:hAnsi="Lato" w:cs="Arial"/>
          <w:sz w:val="24"/>
          <w:szCs w:val="24"/>
        </w:rPr>
        <w:t xml:space="preserve"> we can only speculate that</w:t>
      </w:r>
      <w:r w:rsidR="006670DF" w:rsidRPr="00A31836">
        <w:rPr>
          <w:rFonts w:ascii="Lato" w:hAnsi="Lato" w:cs="Arial"/>
          <w:sz w:val="24"/>
          <w:szCs w:val="24"/>
        </w:rPr>
        <w:t xml:space="preserve"> the very private ownership of the port itself may have discouraged the government from designating the Port of Churchill for these purposes. Fortunately, very little has been invested and there is time to correct</w:t>
      </w:r>
      <w:r w:rsidR="0079124D" w:rsidRPr="00A31836">
        <w:rPr>
          <w:rFonts w:ascii="Lato" w:hAnsi="Lato" w:cs="Arial"/>
          <w:sz w:val="24"/>
          <w:szCs w:val="24"/>
        </w:rPr>
        <w:t xml:space="preserve"> this</w:t>
      </w:r>
      <w:r w:rsidR="006670DF" w:rsidRPr="00A31836">
        <w:rPr>
          <w:rFonts w:ascii="Lato" w:hAnsi="Lato" w:cs="Arial"/>
          <w:sz w:val="24"/>
          <w:szCs w:val="24"/>
        </w:rPr>
        <w:t xml:space="preserve">.  It is time to bring the Port of Churchill back into the national legislative framework for strategic ports. It is time to </w:t>
      </w:r>
      <w:r w:rsidR="00DD2EB9" w:rsidRPr="00A31836">
        <w:rPr>
          <w:rFonts w:ascii="Lato" w:hAnsi="Lato" w:cs="Arial"/>
          <w:sz w:val="24"/>
          <w:szCs w:val="24"/>
        </w:rPr>
        <w:t>make</w:t>
      </w:r>
      <w:r w:rsidR="006670DF" w:rsidRPr="00A31836">
        <w:rPr>
          <w:rFonts w:ascii="Lato" w:hAnsi="Lato" w:cs="Arial"/>
          <w:sz w:val="24"/>
          <w:szCs w:val="24"/>
        </w:rPr>
        <w:t xml:space="preserve"> the Port of Churchill </w:t>
      </w:r>
      <w:r w:rsidR="00DD2EB9" w:rsidRPr="00A31836">
        <w:rPr>
          <w:rFonts w:ascii="Lato" w:hAnsi="Lato" w:cs="Arial"/>
          <w:sz w:val="24"/>
          <w:szCs w:val="24"/>
        </w:rPr>
        <w:t>a port authority</w:t>
      </w:r>
      <w:r w:rsidR="006670DF" w:rsidRPr="00A31836">
        <w:rPr>
          <w:rFonts w:ascii="Lato" w:hAnsi="Lato" w:cs="Arial"/>
          <w:sz w:val="24"/>
          <w:szCs w:val="24"/>
        </w:rPr>
        <w:t>.</w:t>
      </w:r>
    </w:p>
    <w:p w:rsidR="00DD2EB9" w:rsidRPr="00A31836" w:rsidRDefault="00DD2EB9" w:rsidP="003555B8">
      <w:pPr>
        <w:spacing w:after="0" w:line="240" w:lineRule="auto"/>
        <w:rPr>
          <w:rFonts w:ascii="Lato" w:hAnsi="Lato" w:cs="Arial"/>
          <w:sz w:val="24"/>
          <w:szCs w:val="24"/>
        </w:rPr>
      </w:pPr>
    </w:p>
    <w:p w:rsidR="00006A55" w:rsidRPr="00A31836" w:rsidRDefault="00006A55" w:rsidP="003555B8">
      <w:pPr>
        <w:spacing w:after="0" w:line="240" w:lineRule="auto"/>
        <w:rPr>
          <w:rFonts w:ascii="Lato" w:hAnsi="Lato" w:cs="Arial"/>
          <w:sz w:val="24"/>
          <w:szCs w:val="24"/>
        </w:rPr>
      </w:pPr>
    </w:p>
    <w:p w:rsidR="006670DF" w:rsidRPr="00A31836" w:rsidRDefault="006670DF" w:rsidP="003555B8">
      <w:pPr>
        <w:spacing w:after="0" w:line="240" w:lineRule="auto"/>
        <w:rPr>
          <w:rFonts w:ascii="Lato" w:hAnsi="Lato" w:cs="Arial"/>
          <w:b/>
          <w:sz w:val="24"/>
          <w:szCs w:val="24"/>
        </w:rPr>
      </w:pPr>
      <w:r w:rsidRPr="00A31836">
        <w:rPr>
          <w:rFonts w:ascii="Lato" w:hAnsi="Lato" w:cs="Arial"/>
          <w:b/>
          <w:sz w:val="24"/>
          <w:szCs w:val="24"/>
        </w:rPr>
        <w:t xml:space="preserve">3. The </w:t>
      </w:r>
      <w:r w:rsidRPr="00A31836">
        <w:rPr>
          <w:rFonts w:ascii="Lato" w:hAnsi="Lato" w:cs="Arial"/>
          <w:b/>
          <w:i/>
          <w:sz w:val="24"/>
          <w:szCs w:val="24"/>
        </w:rPr>
        <w:t>Canada Marine Act</w:t>
      </w:r>
      <w:r w:rsidRPr="00A31836">
        <w:rPr>
          <w:rFonts w:ascii="Lato" w:hAnsi="Lato" w:cs="Arial"/>
          <w:b/>
          <w:sz w:val="24"/>
          <w:szCs w:val="24"/>
        </w:rPr>
        <w:t xml:space="preserve"> contemplates bring</w:t>
      </w:r>
      <w:r w:rsidR="009A6F49" w:rsidRPr="00A31836">
        <w:rPr>
          <w:rFonts w:ascii="Lato" w:hAnsi="Lato" w:cs="Arial"/>
          <w:b/>
          <w:sz w:val="24"/>
          <w:szCs w:val="24"/>
        </w:rPr>
        <w:t>ing new</w:t>
      </w:r>
      <w:r w:rsidRPr="00A31836">
        <w:rPr>
          <w:rFonts w:ascii="Lato" w:hAnsi="Lato" w:cs="Arial"/>
          <w:b/>
          <w:sz w:val="24"/>
          <w:szCs w:val="24"/>
        </w:rPr>
        <w:t xml:space="preserve"> strategic Ports under its purview</w:t>
      </w:r>
    </w:p>
    <w:p w:rsidR="00DD2EB9" w:rsidRPr="00A31836" w:rsidRDefault="00DD2EB9" w:rsidP="003555B8">
      <w:pPr>
        <w:spacing w:after="0" w:line="240" w:lineRule="auto"/>
        <w:rPr>
          <w:rFonts w:ascii="Lato" w:hAnsi="Lato" w:cs="Arial"/>
          <w:b/>
          <w:sz w:val="24"/>
          <w:szCs w:val="24"/>
        </w:rPr>
      </w:pPr>
    </w:p>
    <w:p w:rsidR="006670DF" w:rsidRPr="00A31836" w:rsidRDefault="009A6F49" w:rsidP="003555B8">
      <w:pPr>
        <w:spacing w:after="0" w:line="240" w:lineRule="auto"/>
        <w:rPr>
          <w:rFonts w:ascii="Lato" w:hAnsi="Lato" w:cs="Arial"/>
          <w:sz w:val="24"/>
          <w:szCs w:val="24"/>
        </w:rPr>
      </w:pPr>
      <w:r w:rsidRPr="00A31836">
        <w:rPr>
          <w:rFonts w:ascii="Lato" w:hAnsi="Lato" w:cs="Arial"/>
          <w:sz w:val="24"/>
          <w:szCs w:val="24"/>
        </w:rPr>
        <w:t xml:space="preserve">Section 6(2) of the </w:t>
      </w:r>
      <w:r w:rsidRPr="00A31836">
        <w:rPr>
          <w:rFonts w:ascii="Lato" w:hAnsi="Lato" w:cs="Arial"/>
          <w:i/>
          <w:sz w:val="24"/>
          <w:szCs w:val="24"/>
        </w:rPr>
        <w:t>Canada Marine Act</w:t>
      </w:r>
      <w:r w:rsidRPr="00A31836">
        <w:rPr>
          <w:rFonts w:ascii="Lato" w:hAnsi="Lato" w:cs="Arial"/>
          <w:sz w:val="24"/>
          <w:szCs w:val="24"/>
        </w:rPr>
        <w:t xml:space="preserve"> provides the authority to the Minister of Transport to amend the list of regulated port authorities by Order in Council or regulation.  As long as the conditions and requirements in the </w:t>
      </w:r>
      <w:r w:rsidR="00DD2EB9" w:rsidRPr="00A31836">
        <w:rPr>
          <w:rFonts w:ascii="Lato" w:hAnsi="Lato" w:cs="Arial"/>
          <w:sz w:val="24"/>
          <w:szCs w:val="24"/>
        </w:rPr>
        <w:t>s</w:t>
      </w:r>
      <w:r w:rsidRPr="00A31836">
        <w:rPr>
          <w:rFonts w:ascii="Lato" w:hAnsi="Lato" w:cs="Arial"/>
          <w:sz w:val="24"/>
          <w:szCs w:val="24"/>
        </w:rPr>
        <w:t xml:space="preserve">tatute are met, there is no reason why the Port of Churchill could not migrate to a </w:t>
      </w:r>
      <w:r w:rsidR="00DD2EB9" w:rsidRPr="00A31836">
        <w:rPr>
          <w:rFonts w:ascii="Lato" w:hAnsi="Lato" w:cs="Arial"/>
          <w:sz w:val="24"/>
          <w:szCs w:val="24"/>
        </w:rPr>
        <w:t>p</w:t>
      </w:r>
      <w:r w:rsidRPr="00A31836">
        <w:rPr>
          <w:rFonts w:ascii="Lato" w:hAnsi="Lato" w:cs="Arial"/>
          <w:sz w:val="24"/>
          <w:szCs w:val="24"/>
        </w:rPr>
        <w:t xml:space="preserve">ort </w:t>
      </w:r>
      <w:r w:rsidR="00DD2EB9" w:rsidRPr="00A31836">
        <w:rPr>
          <w:rFonts w:ascii="Lato" w:hAnsi="Lato" w:cs="Arial"/>
          <w:sz w:val="24"/>
          <w:szCs w:val="24"/>
        </w:rPr>
        <w:t>a</w:t>
      </w:r>
      <w:r w:rsidRPr="00A31836">
        <w:rPr>
          <w:rFonts w:ascii="Lato" w:hAnsi="Lato" w:cs="Arial"/>
          <w:sz w:val="24"/>
          <w:szCs w:val="24"/>
        </w:rPr>
        <w:t xml:space="preserve">uthority under the regulatory purview of the </w:t>
      </w:r>
      <w:r w:rsidRPr="00A31836">
        <w:rPr>
          <w:rFonts w:ascii="Lato" w:hAnsi="Lato" w:cs="Arial"/>
          <w:i/>
          <w:sz w:val="24"/>
          <w:szCs w:val="24"/>
        </w:rPr>
        <w:t>Canada Marine Act</w:t>
      </w:r>
      <w:r w:rsidRPr="00A31836">
        <w:rPr>
          <w:rFonts w:ascii="Lato" w:hAnsi="Lato" w:cs="Arial"/>
          <w:sz w:val="24"/>
          <w:szCs w:val="24"/>
        </w:rPr>
        <w:t>.</w:t>
      </w:r>
    </w:p>
    <w:p w:rsidR="00DD2EB9" w:rsidRPr="00A31836" w:rsidRDefault="00DD2EB9" w:rsidP="003555B8">
      <w:pPr>
        <w:spacing w:after="0" w:line="240" w:lineRule="auto"/>
        <w:rPr>
          <w:rFonts w:ascii="Lato" w:hAnsi="Lato" w:cs="Arial"/>
          <w:b/>
          <w:sz w:val="24"/>
          <w:szCs w:val="24"/>
        </w:rPr>
      </w:pPr>
    </w:p>
    <w:p w:rsidR="00D8748C" w:rsidRPr="00A31836" w:rsidRDefault="00DD2EB9" w:rsidP="003555B8">
      <w:pPr>
        <w:spacing w:after="0" w:line="240" w:lineRule="auto"/>
        <w:rPr>
          <w:rFonts w:ascii="Lato" w:hAnsi="Lato" w:cs="Arial"/>
          <w:sz w:val="24"/>
          <w:szCs w:val="24"/>
        </w:rPr>
      </w:pPr>
      <w:r w:rsidRPr="00A31836">
        <w:rPr>
          <w:rFonts w:ascii="Lato" w:hAnsi="Lato" w:cs="Arial"/>
          <w:sz w:val="24"/>
          <w:szCs w:val="24"/>
        </w:rPr>
        <w:t>S</w:t>
      </w:r>
      <w:r w:rsidR="000666CE" w:rsidRPr="00A31836">
        <w:rPr>
          <w:rFonts w:ascii="Lato" w:hAnsi="Lato" w:cs="Arial"/>
          <w:sz w:val="24"/>
          <w:szCs w:val="24"/>
        </w:rPr>
        <w:t xml:space="preserve">ection 8(1) of the Act, </w:t>
      </w:r>
      <w:r w:rsidRPr="00A31836">
        <w:rPr>
          <w:rFonts w:ascii="Lato" w:hAnsi="Lato" w:cs="Arial"/>
          <w:sz w:val="24"/>
          <w:szCs w:val="24"/>
        </w:rPr>
        <w:t xml:space="preserve">clearly outlines </w:t>
      </w:r>
      <w:r w:rsidR="000666CE" w:rsidRPr="00A31836">
        <w:rPr>
          <w:rFonts w:ascii="Lato" w:hAnsi="Lato" w:cs="Arial"/>
          <w:sz w:val="24"/>
          <w:szCs w:val="24"/>
        </w:rPr>
        <w:t>the</w:t>
      </w:r>
      <w:r w:rsidRPr="00A31836">
        <w:rPr>
          <w:rFonts w:ascii="Lato" w:hAnsi="Lato" w:cs="Arial"/>
          <w:sz w:val="24"/>
          <w:szCs w:val="24"/>
        </w:rPr>
        <w:t xml:space="preserve"> requirements for a port to be a p</w:t>
      </w:r>
      <w:r w:rsidR="000666CE" w:rsidRPr="00A31836">
        <w:rPr>
          <w:rFonts w:ascii="Lato" w:hAnsi="Lato" w:cs="Arial"/>
          <w:sz w:val="24"/>
          <w:szCs w:val="24"/>
        </w:rPr>
        <w:t xml:space="preserve">ort </w:t>
      </w:r>
      <w:r w:rsidRPr="00A31836">
        <w:rPr>
          <w:rFonts w:ascii="Lato" w:hAnsi="Lato" w:cs="Arial"/>
          <w:sz w:val="24"/>
          <w:szCs w:val="24"/>
        </w:rPr>
        <w:t>a</w:t>
      </w:r>
      <w:r w:rsidR="000666CE" w:rsidRPr="00A31836">
        <w:rPr>
          <w:rFonts w:ascii="Lato" w:hAnsi="Lato" w:cs="Arial"/>
          <w:sz w:val="24"/>
          <w:szCs w:val="24"/>
        </w:rPr>
        <w:t>uthority</w:t>
      </w:r>
      <w:r w:rsidR="00D8748C" w:rsidRPr="00A31836">
        <w:rPr>
          <w:rFonts w:ascii="Lato" w:hAnsi="Lato" w:cs="Arial"/>
          <w:sz w:val="24"/>
          <w:szCs w:val="24"/>
        </w:rPr>
        <w:t>:</w:t>
      </w:r>
    </w:p>
    <w:p w:rsidR="000666CE" w:rsidRPr="00A31836" w:rsidRDefault="00DD2EB9" w:rsidP="003555B8">
      <w:pPr>
        <w:spacing w:after="0" w:line="240" w:lineRule="auto"/>
        <w:rPr>
          <w:rFonts w:ascii="Lato" w:hAnsi="Lato" w:cs="Arial"/>
          <w:sz w:val="24"/>
          <w:szCs w:val="24"/>
        </w:rPr>
      </w:pPr>
      <w:r w:rsidRPr="00A31836">
        <w:rPr>
          <w:rFonts w:ascii="Lato" w:hAnsi="Lato" w:cs="Arial"/>
          <w:sz w:val="24"/>
          <w:szCs w:val="24"/>
        </w:rPr>
        <w:t xml:space="preserve">  </w:t>
      </w:r>
    </w:p>
    <w:p w:rsidR="00DD2EB9" w:rsidRPr="00A31836" w:rsidRDefault="000666CE" w:rsidP="003555B8">
      <w:pPr>
        <w:pStyle w:val="ListParagraph"/>
        <w:numPr>
          <w:ilvl w:val="0"/>
          <w:numId w:val="3"/>
        </w:numPr>
        <w:spacing w:after="0" w:line="240" w:lineRule="auto"/>
        <w:rPr>
          <w:rFonts w:ascii="Lato" w:hAnsi="Lato" w:cs="Arial"/>
          <w:sz w:val="24"/>
          <w:szCs w:val="24"/>
        </w:rPr>
      </w:pPr>
      <w:r w:rsidRPr="00A31836">
        <w:rPr>
          <w:rFonts w:ascii="Lato" w:hAnsi="Lato" w:cs="Arial"/>
          <w:sz w:val="24"/>
          <w:szCs w:val="24"/>
        </w:rPr>
        <w:t xml:space="preserve">First, the port must be of "strategic significance to Canada's trade". Given that Churchill is the only Arctic Port connected to the North American railway grid, within a rapidly opening and accessible Arctic commercial waterway, surely these conditions are met. </w:t>
      </w:r>
    </w:p>
    <w:p w:rsidR="00DD2EB9" w:rsidRPr="00A31836" w:rsidRDefault="00DD2EB9" w:rsidP="003555B8">
      <w:pPr>
        <w:spacing w:after="0" w:line="240" w:lineRule="auto"/>
        <w:rPr>
          <w:rFonts w:ascii="Lato" w:hAnsi="Lato" w:cs="Arial"/>
          <w:sz w:val="24"/>
          <w:szCs w:val="24"/>
        </w:rPr>
      </w:pPr>
    </w:p>
    <w:p w:rsidR="00D8748C" w:rsidRPr="00A31836" w:rsidRDefault="000666CE" w:rsidP="003555B8">
      <w:pPr>
        <w:pStyle w:val="ListParagraph"/>
        <w:numPr>
          <w:ilvl w:val="0"/>
          <w:numId w:val="3"/>
        </w:numPr>
        <w:spacing w:after="0" w:line="240" w:lineRule="auto"/>
        <w:rPr>
          <w:rFonts w:ascii="Lato" w:hAnsi="Lato" w:cs="Arial"/>
          <w:sz w:val="24"/>
          <w:szCs w:val="24"/>
        </w:rPr>
      </w:pPr>
      <w:r w:rsidRPr="00A31836">
        <w:rPr>
          <w:rFonts w:ascii="Lato" w:hAnsi="Lato" w:cs="Arial"/>
          <w:sz w:val="24"/>
          <w:szCs w:val="24"/>
        </w:rPr>
        <w:t xml:space="preserve">Second, the port must be connected to a major rail line or a major highway infrastructure. Again, this condition is met. </w:t>
      </w:r>
    </w:p>
    <w:p w:rsidR="00D8748C" w:rsidRPr="00A31836" w:rsidRDefault="00D8748C" w:rsidP="003555B8">
      <w:pPr>
        <w:spacing w:after="0" w:line="240" w:lineRule="auto"/>
        <w:rPr>
          <w:rFonts w:ascii="Lato" w:hAnsi="Lato" w:cs="Arial"/>
          <w:sz w:val="24"/>
          <w:szCs w:val="24"/>
        </w:rPr>
      </w:pPr>
    </w:p>
    <w:p w:rsidR="00D8748C" w:rsidRPr="00A31836" w:rsidRDefault="000666CE" w:rsidP="003555B8">
      <w:pPr>
        <w:pStyle w:val="ListParagraph"/>
        <w:numPr>
          <w:ilvl w:val="0"/>
          <w:numId w:val="3"/>
        </w:numPr>
        <w:spacing w:after="0" w:line="240" w:lineRule="auto"/>
        <w:rPr>
          <w:rFonts w:ascii="Lato" w:hAnsi="Lato" w:cs="Arial"/>
          <w:sz w:val="24"/>
          <w:szCs w:val="24"/>
        </w:rPr>
      </w:pPr>
      <w:r w:rsidRPr="00A31836">
        <w:rPr>
          <w:rFonts w:ascii="Lato" w:hAnsi="Lato" w:cs="Arial"/>
          <w:sz w:val="24"/>
          <w:szCs w:val="24"/>
        </w:rPr>
        <w:t xml:space="preserve">Third, the port must have "diversified traffic".  </w:t>
      </w:r>
    </w:p>
    <w:p w:rsidR="00D8748C" w:rsidRPr="00A31836" w:rsidRDefault="00D8748C" w:rsidP="003555B8">
      <w:pPr>
        <w:spacing w:after="0" w:line="240" w:lineRule="auto"/>
        <w:rPr>
          <w:rFonts w:ascii="Lato" w:hAnsi="Lato" w:cs="Arial"/>
          <w:sz w:val="24"/>
          <w:szCs w:val="24"/>
        </w:rPr>
      </w:pPr>
    </w:p>
    <w:p w:rsidR="009A6F49" w:rsidRPr="00A31836" w:rsidRDefault="000666CE" w:rsidP="003555B8">
      <w:pPr>
        <w:pStyle w:val="ListParagraph"/>
        <w:numPr>
          <w:ilvl w:val="0"/>
          <w:numId w:val="3"/>
        </w:numPr>
        <w:spacing w:after="0" w:line="240" w:lineRule="auto"/>
        <w:rPr>
          <w:rFonts w:ascii="Lato" w:hAnsi="Lato" w:cs="Arial"/>
          <w:sz w:val="24"/>
          <w:szCs w:val="24"/>
        </w:rPr>
      </w:pPr>
      <w:r w:rsidRPr="00A31836">
        <w:rPr>
          <w:rFonts w:ascii="Lato" w:hAnsi="Lato" w:cs="Arial"/>
          <w:sz w:val="24"/>
          <w:szCs w:val="24"/>
        </w:rPr>
        <w:t>Fourth, the port must be "financially self sufficient".</w:t>
      </w:r>
    </w:p>
    <w:p w:rsidR="00D8748C" w:rsidRPr="00A31836" w:rsidRDefault="00D8748C" w:rsidP="003555B8">
      <w:pPr>
        <w:spacing w:after="0" w:line="240" w:lineRule="auto"/>
        <w:rPr>
          <w:rFonts w:ascii="Lato" w:hAnsi="Lato" w:cs="Arial"/>
          <w:sz w:val="24"/>
          <w:szCs w:val="24"/>
        </w:rPr>
      </w:pPr>
    </w:p>
    <w:p w:rsidR="000666CE" w:rsidRPr="00A31836" w:rsidRDefault="000666CE" w:rsidP="003555B8">
      <w:pPr>
        <w:spacing w:after="0" w:line="240" w:lineRule="auto"/>
        <w:rPr>
          <w:rFonts w:ascii="Lato" w:hAnsi="Lato" w:cs="Arial"/>
          <w:sz w:val="24"/>
          <w:szCs w:val="24"/>
        </w:rPr>
      </w:pPr>
      <w:r w:rsidRPr="00A31836">
        <w:rPr>
          <w:rFonts w:ascii="Lato" w:hAnsi="Lato" w:cs="Arial"/>
          <w:sz w:val="24"/>
          <w:szCs w:val="24"/>
        </w:rPr>
        <w:t>With respect to these latter two requirements, one could make the point that they are not currently met</w:t>
      </w:r>
      <w:r w:rsidR="00090822" w:rsidRPr="00A31836">
        <w:rPr>
          <w:rFonts w:ascii="Lato" w:hAnsi="Lato" w:cs="Arial"/>
          <w:sz w:val="24"/>
          <w:szCs w:val="24"/>
        </w:rPr>
        <w:t>; h</w:t>
      </w:r>
      <w:r w:rsidRPr="00A31836">
        <w:rPr>
          <w:rFonts w:ascii="Lato" w:hAnsi="Lato" w:cs="Arial"/>
          <w:sz w:val="24"/>
          <w:szCs w:val="24"/>
        </w:rPr>
        <w:t xml:space="preserve">owever, </w:t>
      </w:r>
      <w:r w:rsidR="00090822" w:rsidRPr="00A31836">
        <w:rPr>
          <w:rFonts w:ascii="Lato" w:hAnsi="Lato" w:cs="Arial"/>
          <w:sz w:val="24"/>
          <w:szCs w:val="24"/>
        </w:rPr>
        <w:t xml:space="preserve">these conditions </w:t>
      </w:r>
      <w:r w:rsidR="004706EA" w:rsidRPr="00A31836">
        <w:rPr>
          <w:rFonts w:ascii="Lato" w:hAnsi="Lato" w:cs="Arial"/>
          <w:sz w:val="24"/>
          <w:szCs w:val="24"/>
        </w:rPr>
        <w:t>could be met if the Governments of Canada, Manitoba and the local stakehol</w:t>
      </w:r>
      <w:r w:rsidR="00090822" w:rsidRPr="00A31836">
        <w:rPr>
          <w:rFonts w:ascii="Lato" w:hAnsi="Lato" w:cs="Arial"/>
          <w:sz w:val="24"/>
          <w:szCs w:val="24"/>
        </w:rPr>
        <w:t>ders were committed to the Port.</w:t>
      </w:r>
      <w:r w:rsidR="004706EA" w:rsidRPr="00A31836">
        <w:rPr>
          <w:rFonts w:ascii="Lato" w:hAnsi="Lato" w:cs="Arial"/>
          <w:sz w:val="24"/>
          <w:szCs w:val="24"/>
        </w:rPr>
        <w:t xml:space="preserve"> </w:t>
      </w:r>
    </w:p>
    <w:p w:rsidR="00D8748C" w:rsidRPr="00A31836" w:rsidRDefault="00D8748C" w:rsidP="003555B8">
      <w:pPr>
        <w:spacing w:after="0" w:line="240" w:lineRule="auto"/>
        <w:rPr>
          <w:rFonts w:ascii="Lato" w:hAnsi="Lato" w:cs="Arial"/>
          <w:sz w:val="24"/>
          <w:szCs w:val="24"/>
        </w:rPr>
      </w:pPr>
    </w:p>
    <w:p w:rsidR="004706EA" w:rsidRPr="00A31836" w:rsidRDefault="0079124D" w:rsidP="003555B8">
      <w:pPr>
        <w:spacing w:after="0" w:line="240" w:lineRule="auto"/>
        <w:rPr>
          <w:rFonts w:ascii="Lato" w:hAnsi="Lato" w:cs="Arial"/>
          <w:sz w:val="24"/>
          <w:szCs w:val="24"/>
        </w:rPr>
      </w:pPr>
      <w:r w:rsidRPr="00A31836">
        <w:rPr>
          <w:rFonts w:ascii="Lato" w:hAnsi="Lato" w:cs="Arial"/>
          <w:sz w:val="24"/>
          <w:szCs w:val="24"/>
        </w:rPr>
        <w:t>As stated above, t</w:t>
      </w:r>
      <w:r w:rsidR="00811DC0" w:rsidRPr="00A31836">
        <w:rPr>
          <w:rFonts w:ascii="Lato" w:hAnsi="Lato" w:cs="Arial"/>
          <w:sz w:val="24"/>
          <w:szCs w:val="24"/>
        </w:rPr>
        <w:t xml:space="preserve">he Port of Churchill is Canada’s only deep water port.  </w:t>
      </w:r>
      <w:r w:rsidR="004706EA" w:rsidRPr="00A31836">
        <w:rPr>
          <w:rFonts w:ascii="Lato" w:hAnsi="Lato" w:cs="Arial"/>
          <w:sz w:val="24"/>
          <w:szCs w:val="24"/>
        </w:rPr>
        <w:t xml:space="preserve">With a small amount of dredging and charting, </w:t>
      </w:r>
      <w:r w:rsidR="00811DC0" w:rsidRPr="00A31836">
        <w:rPr>
          <w:rFonts w:ascii="Lato" w:hAnsi="Lato" w:cs="Arial"/>
          <w:sz w:val="24"/>
          <w:szCs w:val="24"/>
        </w:rPr>
        <w:t>this could be the best</w:t>
      </w:r>
      <w:r w:rsidR="004706EA" w:rsidRPr="00A31836">
        <w:rPr>
          <w:rFonts w:ascii="Lato" w:hAnsi="Lato" w:cs="Arial"/>
          <w:sz w:val="24"/>
          <w:szCs w:val="24"/>
        </w:rPr>
        <w:t xml:space="preserve"> port location for </w:t>
      </w:r>
      <w:r w:rsidR="00825918" w:rsidRPr="00A31836">
        <w:rPr>
          <w:rFonts w:ascii="Lato" w:hAnsi="Lato" w:cs="Arial"/>
          <w:sz w:val="24"/>
          <w:szCs w:val="24"/>
        </w:rPr>
        <w:t>the</w:t>
      </w:r>
      <w:r w:rsidR="004706EA" w:rsidRPr="00A31836">
        <w:rPr>
          <w:rFonts w:ascii="Lato" w:hAnsi="Lato" w:cs="Arial"/>
          <w:sz w:val="24"/>
          <w:szCs w:val="24"/>
        </w:rPr>
        <w:t xml:space="preserve"> Canadian </w:t>
      </w:r>
      <w:r w:rsidR="004706EA" w:rsidRPr="00A31836">
        <w:rPr>
          <w:rFonts w:ascii="Lato" w:hAnsi="Lato" w:cs="Arial"/>
          <w:sz w:val="24"/>
          <w:szCs w:val="24"/>
        </w:rPr>
        <w:lastRenderedPageBreak/>
        <w:t>Coast</w:t>
      </w:r>
      <w:r w:rsidR="00917317" w:rsidRPr="00A31836">
        <w:rPr>
          <w:rFonts w:ascii="Lato" w:hAnsi="Lato" w:cs="Arial"/>
          <w:sz w:val="24"/>
          <w:szCs w:val="24"/>
        </w:rPr>
        <w:t xml:space="preserve"> Guard and the Canadian Navy as they plan to address issues of sovereignty and safety in the north.  </w:t>
      </w:r>
    </w:p>
    <w:p w:rsidR="00090822" w:rsidRPr="00A31836" w:rsidRDefault="00090822" w:rsidP="003555B8">
      <w:pPr>
        <w:spacing w:after="0" w:line="240" w:lineRule="auto"/>
        <w:rPr>
          <w:rFonts w:ascii="Lato" w:hAnsi="Lato" w:cs="Arial"/>
          <w:sz w:val="24"/>
          <w:szCs w:val="24"/>
        </w:rPr>
      </w:pPr>
    </w:p>
    <w:p w:rsidR="00917317" w:rsidRPr="00A31836" w:rsidRDefault="00917317" w:rsidP="003555B8">
      <w:pPr>
        <w:spacing w:after="0" w:line="240" w:lineRule="auto"/>
        <w:rPr>
          <w:rFonts w:ascii="Lato" w:hAnsi="Lato" w:cs="Arial"/>
          <w:sz w:val="24"/>
          <w:szCs w:val="24"/>
        </w:rPr>
      </w:pPr>
      <w:r w:rsidRPr="00A31836">
        <w:rPr>
          <w:rFonts w:ascii="Lato" w:hAnsi="Lato" w:cs="Arial"/>
          <w:sz w:val="24"/>
          <w:szCs w:val="24"/>
        </w:rPr>
        <w:t xml:space="preserve">Furthermore, Churchill is a northern gateway port for servicing vast regions of the North. This role could be significantly enhanced with Port Authority status and the proper and synergistic policy and regulatory support from all levels of government. </w:t>
      </w:r>
    </w:p>
    <w:p w:rsidR="00917317" w:rsidRPr="00A31836" w:rsidRDefault="00917317" w:rsidP="003555B8">
      <w:pPr>
        <w:spacing w:after="0" w:line="240" w:lineRule="auto"/>
        <w:rPr>
          <w:rFonts w:ascii="Lato" w:hAnsi="Lato" w:cs="Arial"/>
          <w:sz w:val="24"/>
          <w:szCs w:val="24"/>
        </w:rPr>
      </w:pPr>
    </w:p>
    <w:p w:rsidR="004706EA" w:rsidRPr="00A31836" w:rsidRDefault="00811DC0" w:rsidP="003555B8">
      <w:pPr>
        <w:spacing w:after="0" w:line="240" w:lineRule="auto"/>
        <w:rPr>
          <w:rFonts w:ascii="Lato" w:hAnsi="Lato" w:cs="Arial"/>
          <w:sz w:val="24"/>
          <w:szCs w:val="24"/>
        </w:rPr>
      </w:pPr>
      <w:r w:rsidRPr="00A31836">
        <w:rPr>
          <w:rFonts w:ascii="Lato" w:hAnsi="Lato" w:cs="Arial"/>
          <w:sz w:val="24"/>
          <w:szCs w:val="24"/>
        </w:rPr>
        <w:t>The recent voyage of the luxury cruise ship the Crystal Serenity to Cambridge Bay, Nunavut reinforces that all forms of t</w:t>
      </w:r>
      <w:r w:rsidR="004706EA" w:rsidRPr="00A31836">
        <w:rPr>
          <w:rFonts w:ascii="Lato" w:hAnsi="Lato" w:cs="Arial"/>
          <w:sz w:val="24"/>
          <w:szCs w:val="24"/>
        </w:rPr>
        <w:t xml:space="preserve">ourism is coming to the Arctic and it is coming quickly. </w:t>
      </w:r>
      <w:r w:rsidRPr="00A31836">
        <w:rPr>
          <w:rFonts w:ascii="Lato" w:hAnsi="Lato" w:cs="Arial"/>
          <w:sz w:val="24"/>
          <w:szCs w:val="24"/>
        </w:rPr>
        <w:t xml:space="preserve"> Unfortunately, the infrastructure is not in place to facilitate the safe docking of these types of vessels and therefore, tourists were shuttled by zodiac to shore.  Conversely, the Port of Churchill </w:t>
      </w:r>
      <w:r w:rsidR="004706EA" w:rsidRPr="00A31836">
        <w:rPr>
          <w:rFonts w:ascii="Lato" w:hAnsi="Lato" w:cs="Arial"/>
          <w:sz w:val="24"/>
          <w:szCs w:val="24"/>
        </w:rPr>
        <w:t xml:space="preserve">is the </w:t>
      </w:r>
      <w:r w:rsidRPr="00A31836">
        <w:rPr>
          <w:rFonts w:ascii="Lato" w:hAnsi="Lato" w:cs="Arial"/>
          <w:sz w:val="24"/>
          <w:szCs w:val="24"/>
        </w:rPr>
        <w:t>ideal</w:t>
      </w:r>
      <w:r w:rsidR="004706EA" w:rsidRPr="00A31836">
        <w:rPr>
          <w:rFonts w:ascii="Lato" w:hAnsi="Lato" w:cs="Arial"/>
          <w:sz w:val="24"/>
          <w:szCs w:val="24"/>
        </w:rPr>
        <w:t xml:space="preserve"> p</w:t>
      </w:r>
      <w:r w:rsidRPr="00A31836">
        <w:rPr>
          <w:rFonts w:ascii="Lato" w:hAnsi="Lato" w:cs="Arial"/>
          <w:sz w:val="24"/>
          <w:szCs w:val="24"/>
        </w:rPr>
        <w:t>ort for these ships and vessels</w:t>
      </w:r>
      <w:r w:rsidR="00917317" w:rsidRPr="00A31836">
        <w:rPr>
          <w:rFonts w:ascii="Lato" w:hAnsi="Lato" w:cs="Arial"/>
          <w:sz w:val="24"/>
          <w:szCs w:val="24"/>
        </w:rPr>
        <w:t xml:space="preserve"> thereby enhancing tourism activities already underway in this region</w:t>
      </w:r>
      <w:r w:rsidRPr="00A31836">
        <w:rPr>
          <w:rFonts w:ascii="Lato" w:hAnsi="Lato" w:cs="Arial"/>
          <w:sz w:val="24"/>
          <w:szCs w:val="24"/>
        </w:rPr>
        <w:t>.</w:t>
      </w:r>
    </w:p>
    <w:p w:rsidR="00811DC0" w:rsidRPr="00A31836" w:rsidRDefault="00811DC0" w:rsidP="003555B8">
      <w:pPr>
        <w:spacing w:after="0" w:line="240" w:lineRule="auto"/>
        <w:rPr>
          <w:rFonts w:ascii="Lato" w:hAnsi="Lato" w:cs="Arial"/>
          <w:sz w:val="24"/>
          <w:szCs w:val="24"/>
        </w:rPr>
      </w:pPr>
    </w:p>
    <w:p w:rsidR="004706EA" w:rsidRPr="00A31836" w:rsidRDefault="00E83168" w:rsidP="003555B8">
      <w:pPr>
        <w:spacing w:after="0" w:line="240" w:lineRule="auto"/>
        <w:rPr>
          <w:rFonts w:ascii="Lato" w:hAnsi="Lato" w:cs="Arial"/>
          <w:sz w:val="24"/>
          <w:szCs w:val="24"/>
        </w:rPr>
      </w:pPr>
      <w:r w:rsidRPr="00A31836">
        <w:rPr>
          <w:rFonts w:ascii="Lato" w:hAnsi="Lato" w:cs="Arial"/>
          <w:sz w:val="24"/>
          <w:szCs w:val="24"/>
        </w:rPr>
        <w:t xml:space="preserve">As a Port Authority, Churchill would be eligible for federal and provincial infrastructure funding. One of the key investments should be in port storage facilities. State of the art storage facilities would significantly enhance the ability of the port to ship larger volumes to the East, Europe and Russia in the summer shipping window. </w:t>
      </w:r>
    </w:p>
    <w:p w:rsidR="00090822" w:rsidRPr="00A31836" w:rsidRDefault="00090822" w:rsidP="003555B8">
      <w:pPr>
        <w:spacing w:after="0" w:line="240" w:lineRule="auto"/>
        <w:rPr>
          <w:rFonts w:ascii="Lato" w:hAnsi="Lato" w:cs="Arial"/>
          <w:sz w:val="24"/>
          <w:szCs w:val="24"/>
        </w:rPr>
      </w:pPr>
    </w:p>
    <w:p w:rsidR="00666F38" w:rsidRPr="00A31836" w:rsidRDefault="00666F38" w:rsidP="003555B8">
      <w:pPr>
        <w:spacing w:after="0" w:line="240" w:lineRule="auto"/>
        <w:rPr>
          <w:rFonts w:ascii="Lato" w:hAnsi="Lato" w:cs="Arial"/>
          <w:sz w:val="24"/>
          <w:szCs w:val="24"/>
        </w:rPr>
      </w:pPr>
      <w:r w:rsidRPr="00A31836">
        <w:rPr>
          <w:rFonts w:ascii="Lato" w:hAnsi="Lato" w:cs="Arial"/>
          <w:sz w:val="24"/>
          <w:szCs w:val="24"/>
        </w:rPr>
        <w:t xml:space="preserve">There is ample room to consider multiple commodities/products for shipment through the Port of Churchill. Wheat and oilseeds, potash, forest products and services/goods to the North could be viable uses of the Port, as long as the proper policy and regulatory support is forthcoming. </w:t>
      </w:r>
    </w:p>
    <w:p w:rsidR="00090822" w:rsidRPr="00A31836" w:rsidRDefault="00090822" w:rsidP="003555B8">
      <w:pPr>
        <w:spacing w:after="0" w:line="240" w:lineRule="auto"/>
        <w:rPr>
          <w:rFonts w:ascii="Lato" w:hAnsi="Lato" w:cs="Arial"/>
          <w:sz w:val="24"/>
          <w:szCs w:val="24"/>
        </w:rPr>
      </w:pPr>
    </w:p>
    <w:p w:rsidR="002052F6" w:rsidRPr="00A31836" w:rsidRDefault="00666F38" w:rsidP="003555B8">
      <w:pPr>
        <w:spacing w:after="0" w:line="240" w:lineRule="auto"/>
        <w:rPr>
          <w:rFonts w:ascii="Lato" w:hAnsi="Lato" w:cs="Arial"/>
          <w:sz w:val="24"/>
          <w:szCs w:val="24"/>
        </w:rPr>
      </w:pPr>
      <w:r w:rsidRPr="00A31836">
        <w:rPr>
          <w:rFonts w:ascii="Lato" w:hAnsi="Lato" w:cs="Arial"/>
          <w:sz w:val="24"/>
          <w:szCs w:val="24"/>
        </w:rPr>
        <w:t xml:space="preserve">There are at least four Canadian </w:t>
      </w:r>
      <w:r w:rsidR="00090822" w:rsidRPr="00A31836">
        <w:rPr>
          <w:rFonts w:ascii="Lato" w:hAnsi="Lato" w:cs="Arial"/>
          <w:sz w:val="24"/>
          <w:szCs w:val="24"/>
        </w:rPr>
        <w:t>p</w:t>
      </w:r>
      <w:r w:rsidRPr="00A31836">
        <w:rPr>
          <w:rFonts w:ascii="Lato" w:hAnsi="Lato" w:cs="Arial"/>
          <w:sz w:val="24"/>
          <w:szCs w:val="24"/>
        </w:rPr>
        <w:t xml:space="preserve">ort </w:t>
      </w:r>
      <w:r w:rsidR="00090822" w:rsidRPr="00A31836">
        <w:rPr>
          <w:rFonts w:ascii="Lato" w:hAnsi="Lato" w:cs="Arial"/>
          <w:sz w:val="24"/>
          <w:szCs w:val="24"/>
        </w:rPr>
        <w:t>a</w:t>
      </w:r>
      <w:r w:rsidRPr="00A31836">
        <w:rPr>
          <w:rFonts w:ascii="Lato" w:hAnsi="Lato" w:cs="Arial"/>
          <w:sz w:val="24"/>
          <w:szCs w:val="24"/>
        </w:rPr>
        <w:t>uthorities</w:t>
      </w:r>
      <w:r w:rsidR="0079124D" w:rsidRPr="00A31836">
        <w:rPr>
          <w:rFonts w:ascii="Lato" w:hAnsi="Lato" w:cs="Arial"/>
          <w:sz w:val="24"/>
          <w:szCs w:val="24"/>
        </w:rPr>
        <w:t>,</w:t>
      </w:r>
      <w:r w:rsidR="00090822" w:rsidRPr="00A31836">
        <w:rPr>
          <w:rFonts w:ascii="Lato" w:hAnsi="Lato" w:cs="Arial"/>
          <w:sz w:val="24"/>
          <w:szCs w:val="24"/>
        </w:rPr>
        <w:t xml:space="preserve"> such as those located in Thunder Bay and Saguenay</w:t>
      </w:r>
      <w:r w:rsidR="0079124D" w:rsidRPr="00A31836">
        <w:rPr>
          <w:rFonts w:ascii="Lato" w:hAnsi="Lato" w:cs="Arial"/>
          <w:sz w:val="24"/>
          <w:szCs w:val="24"/>
        </w:rPr>
        <w:t>,</w:t>
      </w:r>
      <w:r w:rsidRPr="00A31836">
        <w:rPr>
          <w:rFonts w:ascii="Lato" w:hAnsi="Lato" w:cs="Arial"/>
          <w:sz w:val="24"/>
          <w:szCs w:val="24"/>
        </w:rPr>
        <w:t xml:space="preserve"> that could be used as models for the Port of Churchill. There is much that can be learned from the experiences of other Canadian ports. </w:t>
      </w:r>
    </w:p>
    <w:p w:rsidR="00090822" w:rsidRPr="00A31836" w:rsidRDefault="00090822" w:rsidP="003555B8">
      <w:pPr>
        <w:spacing w:after="0" w:line="240" w:lineRule="auto"/>
        <w:rPr>
          <w:rFonts w:ascii="Lato" w:hAnsi="Lato" w:cs="Arial"/>
          <w:sz w:val="24"/>
          <w:szCs w:val="24"/>
        </w:rPr>
      </w:pPr>
    </w:p>
    <w:p w:rsidR="00006A55" w:rsidRPr="00A31836" w:rsidRDefault="00006A55" w:rsidP="003555B8">
      <w:pPr>
        <w:spacing w:after="0" w:line="240" w:lineRule="auto"/>
        <w:rPr>
          <w:rFonts w:ascii="Lato" w:hAnsi="Lato" w:cs="Arial"/>
          <w:sz w:val="24"/>
          <w:szCs w:val="24"/>
        </w:rPr>
      </w:pPr>
    </w:p>
    <w:p w:rsidR="009A6F49" w:rsidRPr="00A31836" w:rsidRDefault="00006A55" w:rsidP="003555B8">
      <w:pPr>
        <w:spacing w:after="0" w:line="240" w:lineRule="auto"/>
        <w:rPr>
          <w:rFonts w:ascii="Lato" w:hAnsi="Lato" w:cs="Arial"/>
          <w:b/>
          <w:sz w:val="24"/>
          <w:szCs w:val="24"/>
        </w:rPr>
      </w:pPr>
      <w:r w:rsidRPr="00A31836">
        <w:rPr>
          <w:rFonts w:ascii="Lato" w:hAnsi="Lato" w:cs="Arial"/>
          <w:b/>
          <w:sz w:val="24"/>
          <w:szCs w:val="24"/>
        </w:rPr>
        <w:t>4</w:t>
      </w:r>
      <w:bookmarkStart w:id="0" w:name="_GoBack"/>
      <w:bookmarkEnd w:id="0"/>
      <w:r w:rsidR="00BC0096" w:rsidRPr="00A31836">
        <w:rPr>
          <w:rFonts w:ascii="Lato" w:hAnsi="Lato" w:cs="Arial"/>
          <w:b/>
          <w:sz w:val="24"/>
          <w:szCs w:val="24"/>
        </w:rPr>
        <w:t>. Conclusion</w:t>
      </w:r>
    </w:p>
    <w:p w:rsidR="00090822" w:rsidRPr="00A31836" w:rsidRDefault="00090822" w:rsidP="003555B8">
      <w:pPr>
        <w:spacing w:after="0" w:line="240" w:lineRule="auto"/>
        <w:rPr>
          <w:rFonts w:ascii="Lato" w:hAnsi="Lato" w:cs="Arial"/>
          <w:sz w:val="24"/>
          <w:szCs w:val="24"/>
        </w:rPr>
      </w:pPr>
    </w:p>
    <w:p w:rsidR="00666F38" w:rsidRPr="00A31836" w:rsidRDefault="00666F38" w:rsidP="003555B8">
      <w:pPr>
        <w:spacing w:after="0" w:line="240" w:lineRule="auto"/>
        <w:rPr>
          <w:rFonts w:ascii="Lato" w:hAnsi="Lato" w:cs="Arial"/>
          <w:sz w:val="24"/>
          <w:szCs w:val="24"/>
        </w:rPr>
      </w:pPr>
      <w:r w:rsidRPr="00A31836">
        <w:rPr>
          <w:rFonts w:ascii="Lato" w:hAnsi="Lato" w:cs="Arial"/>
          <w:sz w:val="24"/>
          <w:szCs w:val="24"/>
        </w:rPr>
        <w:t xml:space="preserve">The </w:t>
      </w:r>
      <w:r w:rsidR="00FE12B6" w:rsidRPr="00A31836">
        <w:rPr>
          <w:rFonts w:ascii="Lato" w:hAnsi="Lato" w:cs="Arial"/>
          <w:sz w:val="24"/>
          <w:szCs w:val="24"/>
        </w:rPr>
        <w:t>Canadian and Manitoba governments are now engaged at the highest levels. Key aboriginal stakeholders and the local communities affected by the</w:t>
      </w:r>
      <w:r w:rsidR="00BC0096" w:rsidRPr="00A31836">
        <w:rPr>
          <w:rFonts w:ascii="Lato" w:hAnsi="Lato" w:cs="Arial"/>
          <w:sz w:val="24"/>
          <w:szCs w:val="24"/>
        </w:rPr>
        <w:t xml:space="preserve"> seasonal closure</w:t>
      </w:r>
      <w:r w:rsidR="00FE12B6" w:rsidRPr="00A31836">
        <w:rPr>
          <w:rFonts w:ascii="Lato" w:hAnsi="Lato" w:cs="Arial"/>
          <w:sz w:val="24"/>
          <w:szCs w:val="24"/>
        </w:rPr>
        <w:t xml:space="preserve"> of </w:t>
      </w:r>
      <w:r w:rsidR="00BC0096" w:rsidRPr="00A31836">
        <w:rPr>
          <w:rFonts w:ascii="Lato" w:hAnsi="Lato" w:cs="Arial"/>
          <w:sz w:val="24"/>
          <w:szCs w:val="24"/>
        </w:rPr>
        <w:t xml:space="preserve">both </w:t>
      </w:r>
      <w:r w:rsidR="00FE12B6" w:rsidRPr="00A31836">
        <w:rPr>
          <w:rFonts w:ascii="Lato" w:hAnsi="Lato" w:cs="Arial"/>
          <w:sz w:val="24"/>
          <w:szCs w:val="24"/>
        </w:rPr>
        <w:t xml:space="preserve">the Port and </w:t>
      </w:r>
      <w:r w:rsidR="00BC0096" w:rsidRPr="00A31836">
        <w:rPr>
          <w:rFonts w:ascii="Lato" w:hAnsi="Lato" w:cs="Arial"/>
          <w:sz w:val="24"/>
          <w:szCs w:val="24"/>
        </w:rPr>
        <w:t>the Hudson Bay Rail</w:t>
      </w:r>
      <w:r w:rsidR="00FE12B6" w:rsidRPr="00A31836">
        <w:rPr>
          <w:rFonts w:ascii="Lato" w:hAnsi="Lato" w:cs="Arial"/>
          <w:sz w:val="24"/>
          <w:szCs w:val="24"/>
        </w:rPr>
        <w:t xml:space="preserve"> are united in finding a long term solution for</w:t>
      </w:r>
      <w:r w:rsidR="00BC0096" w:rsidRPr="00A31836">
        <w:rPr>
          <w:rFonts w:ascii="Lato" w:hAnsi="Lato" w:cs="Arial"/>
          <w:sz w:val="24"/>
          <w:szCs w:val="24"/>
        </w:rPr>
        <w:t xml:space="preserve"> the community of Churchill, Manitoba</w:t>
      </w:r>
      <w:r w:rsidR="00FE12B6" w:rsidRPr="00A31836">
        <w:rPr>
          <w:rFonts w:ascii="Lato" w:hAnsi="Lato" w:cs="Arial"/>
          <w:sz w:val="24"/>
          <w:szCs w:val="24"/>
        </w:rPr>
        <w:t xml:space="preserve">. </w:t>
      </w:r>
    </w:p>
    <w:p w:rsidR="00090822" w:rsidRPr="00A31836" w:rsidRDefault="00090822" w:rsidP="003555B8">
      <w:pPr>
        <w:spacing w:after="0" w:line="240" w:lineRule="auto"/>
        <w:rPr>
          <w:rFonts w:ascii="Lato" w:hAnsi="Lato" w:cs="Arial"/>
          <w:sz w:val="24"/>
          <w:szCs w:val="24"/>
        </w:rPr>
      </w:pPr>
    </w:p>
    <w:p w:rsidR="00FE12B6" w:rsidRPr="00A31836" w:rsidRDefault="00FE12B6" w:rsidP="003555B8">
      <w:pPr>
        <w:spacing w:after="0" w:line="240" w:lineRule="auto"/>
        <w:rPr>
          <w:rFonts w:ascii="Lato" w:hAnsi="Lato" w:cs="Arial"/>
          <w:sz w:val="24"/>
          <w:szCs w:val="24"/>
        </w:rPr>
      </w:pPr>
      <w:r w:rsidRPr="00A31836">
        <w:rPr>
          <w:rFonts w:ascii="Lato" w:hAnsi="Lato" w:cs="Arial"/>
          <w:sz w:val="24"/>
          <w:szCs w:val="24"/>
        </w:rPr>
        <w:t xml:space="preserve">Now is the time to </w:t>
      </w:r>
      <w:r w:rsidR="00BC0096" w:rsidRPr="00A31836">
        <w:rPr>
          <w:rFonts w:ascii="Lato" w:hAnsi="Lato" w:cs="Arial"/>
          <w:sz w:val="24"/>
          <w:szCs w:val="24"/>
        </w:rPr>
        <w:t>a</w:t>
      </w:r>
      <w:r w:rsidRPr="00A31836">
        <w:rPr>
          <w:rFonts w:ascii="Lato" w:hAnsi="Lato" w:cs="Arial"/>
          <w:sz w:val="24"/>
          <w:szCs w:val="24"/>
        </w:rPr>
        <w:t xml:space="preserve">ct. With hard work and a united </w:t>
      </w:r>
      <w:r w:rsidR="00014195" w:rsidRPr="00A31836">
        <w:rPr>
          <w:rFonts w:ascii="Lato" w:hAnsi="Lato" w:cs="Arial"/>
          <w:sz w:val="24"/>
          <w:szCs w:val="24"/>
        </w:rPr>
        <w:t xml:space="preserve">effort behind the creation of a Churchill Port Authority we believe that the structure and operations could be ready and in place for a 2017 shipping season. </w:t>
      </w:r>
      <w:r w:rsidR="00BC0096" w:rsidRPr="00A31836">
        <w:rPr>
          <w:rFonts w:ascii="Lato" w:hAnsi="Lato" w:cs="Arial"/>
          <w:sz w:val="24"/>
          <w:szCs w:val="24"/>
        </w:rPr>
        <w:t xml:space="preserve">As the union that </w:t>
      </w:r>
      <w:r w:rsidR="00014195" w:rsidRPr="00A31836">
        <w:rPr>
          <w:rFonts w:ascii="Lato" w:hAnsi="Lato" w:cs="Arial"/>
          <w:sz w:val="24"/>
          <w:szCs w:val="24"/>
        </w:rPr>
        <w:t>represents the workers at the Port</w:t>
      </w:r>
      <w:r w:rsidR="00BC0096" w:rsidRPr="00A31836">
        <w:rPr>
          <w:rFonts w:ascii="Lato" w:hAnsi="Lato" w:cs="Arial"/>
          <w:sz w:val="24"/>
          <w:szCs w:val="24"/>
        </w:rPr>
        <w:t xml:space="preserve"> of Churchill and other ports within Canada</w:t>
      </w:r>
      <w:r w:rsidR="00014195" w:rsidRPr="00A31836">
        <w:rPr>
          <w:rFonts w:ascii="Lato" w:hAnsi="Lato" w:cs="Arial"/>
          <w:sz w:val="24"/>
          <w:szCs w:val="24"/>
        </w:rPr>
        <w:t>,</w:t>
      </w:r>
      <w:r w:rsidR="00BC0096" w:rsidRPr="00A31836">
        <w:rPr>
          <w:rFonts w:ascii="Lato" w:hAnsi="Lato" w:cs="Arial"/>
          <w:sz w:val="24"/>
          <w:szCs w:val="24"/>
        </w:rPr>
        <w:t xml:space="preserve"> we</w:t>
      </w:r>
      <w:r w:rsidR="00014195" w:rsidRPr="00A31836">
        <w:rPr>
          <w:rFonts w:ascii="Lato" w:hAnsi="Lato" w:cs="Arial"/>
          <w:sz w:val="24"/>
          <w:szCs w:val="24"/>
        </w:rPr>
        <w:t xml:space="preserve"> are knowledgeable, committed and available. </w:t>
      </w:r>
      <w:r w:rsidR="00BC0096" w:rsidRPr="00A31836">
        <w:rPr>
          <w:rFonts w:ascii="Lato" w:hAnsi="Lato" w:cs="Arial"/>
          <w:sz w:val="24"/>
          <w:szCs w:val="24"/>
        </w:rPr>
        <w:t>As a result, w</w:t>
      </w:r>
      <w:r w:rsidR="00014195" w:rsidRPr="00A31836">
        <w:rPr>
          <w:rFonts w:ascii="Lato" w:hAnsi="Lato" w:cs="Arial"/>
          <w:sz w:val="24"/>
          <w:szCs w:val="24"/>
        </w:rPr>
        <w:t xml:space="preserve">e are </w:t>
      </w:r>
      <w:r w:rsidR="00BC0096" w:rsidRPr="00A31836">
        <w:rPr>
          <w:rFonts w:ascii="Lato" w:hAnsi="Lato" w:cs="Arial"/>
          <w:sz w:val="24"/>
          <w:szCs w:val="24"/>
        </w:rPr>
        <w:t>willing</w:t>
      </w:r>
      <w:r w:rsidR="00014195" w:rsidRPr="00A31836">
        <w:rPr>
          <w:rFonts w:ascii="Lato" w:hAnsi="Lato" w:cs="Arial"/>
          <w:sz w:val="24"/>
          <w:szCs w:val="24"/>
        </w:rPr>
        <w:t xml:space="preserve"> to </w:t>
      </w:r>
      <w:r w:rsidR="00BC0096" w:rsidRPr="00A31836">
        <w:rPr>
          <w:rFonts w:ascii="Lato" w:hAnsi="Lato" w:cs="Arial"/>
          <w:sz w:val="24"/>
          <w:szCs w:val="24"/>
        </w:rPr>
        <w:t xml:space="preserve">assist in the creation of a new port authority </w:t>
      </w:r>
      <w:r w:rsidR="00014195" w:rsidRPr="00A31836">
        <w:rPr>
          <w:rFonts w:ascii="Lato" w:hAnsi="Lato" w:cs="Arial"/>
          <w:sz w:val="24"/>
          <w:szCs w:val="24"/>
        </w:rPr>
        <w:t xml:space="preserve">and believe we can add unique value to this critically important issue. </w:t>
      </w:r>
      <w:r w:rsidR="00BC0096" w:rsidRPr="00A31836">
        <w:rPr>
          <w:rFonts w:ascii="Lato" w:hAnsi="Lato" w:cs="Arial"/>
          <w:sz w:val="24"/>
          <w:szCs w:val="24"/>
        </w:rPr>
        <w:t>Together we can bring back hope for the community of Churchill, Manitoba.</w:t>
      </w:r>
    </w:p>
    <w:sectPr w:rsidR="00FE12B6" w:rsidRPr="00A31836" w:rsidSect="003555B8">
      <w:footerReference w:type="default" r:id="rId8"/>
      <w:pgSz w:w="12240" w:h="15840"/>
      <w:pgMar w:top="1440" w:right="1440" w:bottom="1440" w:left="1440"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71EC" w:rsidRDefault="004B71EC" w:rsidP="003555B8">
      <w:pPr>
        <w:spacing w:after="0" w:line="240" w:lineRule="auto"/>
      </w:pPr>
      <w:r>
        <w:separator/>
      </w:r>
    </w:p>
  </w:endnote>
  <w:endnote w:type="continuationSeparator" w:id="0">
    <w:p w:rsidR="004B71EC" w:rsidRDefault="004B71EC" w:rsidP="003555B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55B8" w:rsidRDefault="003555B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96064032"/>
      <w:docPartObj>
        <w:docPartGallery w:val="Page Numbers (Bottom of Page)"/>
        <w:docPartUnique/>
      </w:docPartObj>
    </w:sdtPr>
    <w:sdtEndPr>
      <w:rPr>
        <w:noProof/>
      </w:rPr>
    </w:sdtEndPr>
    <w:sdtContent>
      <w:p w:rsidR="003555B8" w:rsidRDefault="00077246">
        <w:pPr>
          <w:pStyle w:val="Footer"/>
          <w:jc w:val="right"/>
        </w:pPr>
        <w:r>
          <w:fldChar w:fldCharType="begin"/>
        </w:r>
        <w:r w:rsidR="003555B8">
          <w:instrText xml:space="preserve"> PAGE   \* MERGEFORMAT </w:instrText>
        </w:r>
        <w:r>
          <w:fldChar w:fldCharType="separate"/>
        </w:r>
        <w:r w:rsidR="00A31836">
          <w:rPr>
            <w:noProof/>
          </w:rPr>
          <w:t>3</w:t>
        </w:r>
        <w:r>
          <w:rPr>
            <w:noProof/>
          </w:rPr>
          <w:fldChar w:fldCharType="end"/>
        </w:r>
      </w:p>
    </w:sdtContent>
  </w:sdt>
  <w:p w:rsidR="003555B8" w:rsidRDefault="003555B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71EC" w:rsidRDefault="004B71EC" w:rsidP="003555B8">
      <w:pPr>
        <w:spacing w:after="0" w:line="240" w:lineRule="auto"/>
      </w:pPr>
      <w:r>
        <w:separator/>
      </w:r>
    </w:p>
  </w:footnote>
  <w:footnote w:type="continuationSeparator" w:id="0">
    <w:p w:rsidR="004B71EC" w:rsidRDefault="004B71EC" w:rsidP="003555B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04B668C"/>
    <w:multiLevelType w:val="hybridMultilevel"/>
    <w:tmpl w:val="76889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43A2427"/>
    <w:multiLevelType w:val="hybridMultilevel"/>
    <w:tmpl w:val="3F643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8E8317A"/>
    <w:multiLevelType w:val="hybridMultilevel"/>
    <w:tmpl w:val="A224BE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2NLU0szQzMjQ0NzBX0lEKTi0uzszPAykwrAUAuBjG9CwAAAA="/>
  </w:docVars>
  <w:rsids>
    <w:rsidRoot w:val="00C30EE6"/>
    <w:rsid w:val="00001A51"/>
    <w:rsid w:val="00002FAF"/>
    <w:rsid w:val="00003456"/>
    <w:rsid w:val="00003B20"/>
    <w:rsid w:val="00005220"/>
    <w:rsid w:val="00006A55"/>
    <w:rsid w:val="00010026"/>
    <w:rsid w:val="0001193C"/>
    <w:rsid w:val="00012332"/>
    <w:rsid w:val="0001385F"/>
    <w:rsid w:val="00013D9B"/>
    <w:rsid w:val="00014195"/>
    <w:rsid w:val="00015CE3"/>
    <w:rsid w:val="000162DF"/>
    <w:rsid w:val="0001668F"/>
    <w:rsid w:val="00017DC8"/>
    <w:rsid w:val="0002271C"/>
    <w:rsid w:val="00023243"/>
    <w:rsid w:val="00023DD0"/>
    <w:rsid w:val="000242AC"/>
    <w:rsid w:val="0002628E"/>
    <w:rsid w:val="00026354"/>
    <w:rsid w:val="000317BE"/>
    <w:rsid w:val="00031BCF"/>
    <w:rsid w:val="0003241C"/>
    <w:rsid w:val="0003277E"/>
    <w:rsid w:val="00033AB9"/>
    <w:rsid w:val="0003465E"/>
    <w:rsid w:val="00034EC8"/>
    <w:rsid w:val="00043C52"/>
    <w:rsid w:val="00043EC7"/>
    <w:rsid w:val="000443F6"/>
    <w:rsid w:val="000464AB"/>
    <w:rsid w:val="00047496"/>
    <w:rsid w:val="00050D2E"/>
    <w:rsid w:val="00051C72"/>
    <w:rsid w:val="000533FB"/>
    <w:rsid w:val="00057179"/>
    <w:rsid w:val="000612E0"/>
    <w:rsid w:val="00061E27"/>
    <w:rsid w:val="00062A55"/>
    <w:rsid w:val="00063042"/>
    <w:rsid w:val="000666CE"/>
    <w:rsid w:val="0006686E"/>
    <w:rsid w:val="000668E3"/>
    <w:rsid w:val="000676C6"/>
    <w:rsid w:val="00067C4A"/>
    <w:rsid w:val="00071074"/>
    <w:rsid w:val="00071880"/>
    <w:rsid w:val="00071B56"/>
    <w:rsid w:val="0007501D"/>
    <w:rsid w:val="00077246"/>
    <w:rsid w:val="00080705"/>
    <w:rsid w:val="00081847"/>
    <w:rsid w:val="00083D93"/>
    <w:rsid w:val="00084D17"/>
    <w:rsid w:val="000853F5"/>
    <w:rsid w:val="0008648A"/>
    <w:rsid w:val="00086BCD"/>
    <w:rsid w:val="00090822"/>
    <w:rsid w:val="00090B47"/>
    <w:rsid w:val="00091198"/>
    <w:rsid w:val="00091A74"/>
    <w:rsid w:val="00091E44"/>
    <w:rsid w:val="00092516"/>
    <w:rsid w:val="0009310D"/>
    <w:rsid w:val="0009737A"/>
    <w:rsid w:val="000A0CE6"/>
    <w:rsid w:val="000A2083"/>
    <w:rsid w:val="000A36C4"/>
    <w:rsid w:val="000A45A2"/>
    <w:rsid w:val="000A758F"/>
    <w:rsid w:val="000B07E8"/>
    <w:rsid w:val="000B1FDE"/>
    <w:rsid w:val="000B28AA"/>
    <w:rsid w:val="000B702C"/>
    <w:rsid w:val="000B7D11"/>
    <w:rsid w:val="000C218A"/>
    <w:rsid w:val="000C2704"/>
    <w:rsid w:val="000C7F99"/>
    <w:rsid w:val="000D0159"/>
    <w:rsid w:val="000D14B3"/>
    <w:rsid w:val="000D16C0"/>
    <w:rsid w:val="000D1D68"/>
    <w:rsid w:val="000D1FF1"/>
    <w:rsid w:val="000D304B"/>
    <w:rsid w:val="000D3CB5"/>
    <w:rsid w:val="000D5C98"/>
    <w:rsid w:val="000E06AC"/>
    <w:rsid w:val="000E4BAA"/>
    <w:rsid w:val="000E5DD3"/>
    <w:rsid w:val="000E6157"/>
    <w:rsid w:val="000F10E4"/>
    <w:rsid w:val="000F48E4"/>
    <w:rsid w:val="000F67F6"/>
    <w:rsid w:val="000F789E"/>
    <w:rsid w:val="00101017"/>
    <w:rsid w:val="00102215"/>
    <w:rsid w:val="001029C0"/>
    <w:rsid w:val="00102CC9"/>
    <w:rsid w:val="001036B8"/>
    <w:rsid w:val="00104099"/>
    <w:rsid w:val="00104700"/>
    <w:rsid w:val="00105384"/>
    <w:rsid w:val="00106261"/>
    <w:rsid w:val="00107497"/>
    <w:rsid w:val="00107B76"/>
    <w:rsid w:val="00110A06"/>
    <w:rsid w:val="00110AF5"/>
    <w:rsid w:val="00110B68"/>
    <w:rsid w:val="00110E1F"/>
    <w:rsid w:val="00111305"/>
    <w:rsid w:val="001114BF"/>
    <w:rsid w:val="00111950"/>
    <w:rsid w:val="001124F9"/>
    <w:rsid w:val="00114AD3"/>
    <w:rsid w:val="00114CA3"/>
    <w:rsid w:val="00115F32"/>
    <w:rsid w:val="00116836"/>
    <w:rsid w:val="00116916"/>
    <w:rsid w:val="001202C4"/>
    <w:rsid w:val="00120D44"/>
    <w:rsid w:val="00120E89"/>
    <w:rsid w:val="0012293C"/>
    <w:rsid w:val="0012297B"/>
    <w:rsid w:val="001229E4"/>
    <w:rsid w:val="00125661"/>
    <w:rsid w:val="00127027"/>
    <w:rsid w:val="00130F4F"/>
    <w:rsid w:val="00131937"/>
    <w:rsid w:val="001330E1"/>
    <w:rsid w:val="0013369A"/>
    <w:rsid w:val="00135EAF"/>
    <w:rsid w:val="00141C20"/>
    <w:rsid w:val="00143E7E"/>
    <w:rsid w:val="00145A35"/>
    <w:rsid w:val="0014607D"/>
    <w:rsid w:val="00146A0F"/>
    <w:rsid w:val="00146DDD"/>
    <w:rsid w:val="001516D2"/>
    <w:rsid w:val="00151B09"/>
    <w:rsid w:val="001532C5"/>
    <w:rsid w:val="001532C6"/>
    <w:rsid w:val="00153A3F"/>
    <w:rsid w:val="0015466D"/>
    <w:rsid w:val="00156A1F"/>
    <w:rsid w:val="00157543"/>
    <w:rsid w:val="00160045"/>
    <w:rsid w:val="00161271"/>
    <w:rsid w:val="0016148A"/>
    <w:rsid w:val="00165492"/>
    <w:rsid w:val="00165FD9"/>
    <w:rsid w:val="00166A7C"/>
    <w:rsid w:val="00173E7A"/>
    <w:rsid w:val="001742CE"/>
    <w:rsid w:val="00174DF8"/>
    <w:rsid w:val="001755B7"/>
    <w:rsid w:val="001760A7"/>
    <w:rsid w:val="00176E98"/>
    <w:rsid w:val="00177B32"/>
    <w:rsid w:val="001801C8"/>
    <w:rsid w:val="001817E0"/>
    <w:rsid w:val="0018385F"/>
    <w:rsid w:val="00183F20"/>
    <w:rsid w:val="00184359"/>
    <w:rsid w:val="00185399"/>
    <w:rsid w:val="0018653E"/>
    <w:rsid w:val="001929D8"/>
    <w:rsid w:val="00193050"/>
    <w:rsid w:val="001944FB"/>
    <w:rsid w:val="00195943"/>
    <w:rsid w:val="001967DC"/>
    <w:rsid w:val="00196ABF"/>
    <w:rsid w:val="001A0772"/>
    <w:rsid w:val="001A3217"/>
    <w:rsid w:val="001A3E58"/>
    <w:rsid w:val="001A5027"/>
    <w:rsid w:val="001A5B64"/>
    <w:rsid w:val="001A6776"/>
    <w:rsid w:val="001A6ED4"/>
    <w:rsid w:val="001A784D"/>
    <w:rsid w:val="001B0480"/>
    <w:rsid w:val="001B2BFC"/>
    <w:rsid w:val="001B659C"/>
    <w:rsid w:val="001C0733"/>
    <w:rsid w:val="001C0EFB"/>
    <w:rsid w:val="001C0FAC"/>
    <w:rsid w:val="001C27BD"/>
    <w:rsid w:val="001C2AE4"/>
    <w:rsid w:val="001D14EA"/>
    <w:rsid w:val="001D1B23"/>
    <w:rsid w:val="001D3087"/>
    <w:rsid w:val="001D4E05"/>
    <w:rsid w:val="001D4F92"/>
    <w:rsid w:val="001D5558"/>
    <w:rsid w:val="001D62DD"/>
    <w:rsid w:val="001D71C2"/>
    <w:rsid w:val="001E36B4"/>
    <w:rsid w:val="001E3B35"/>
    <w:rsid w:val="001E7687"/>
    <w:rsid w:val="001E793E"/>
    <w:rsid w:val="001F1DE9"/>
    <w:rsid w:val="001F3734"/>
    <w:rsid w:val="001F3D44"/>
    <w:rsid w:val="001F52BE"/>
    <w:rsid w:val="001F5419"/>
    <w:rsid w:val="001F5ABD"/>
    <w:rsid w:val="001F5E69"/>
    <w:rsid w:val="001F6928"/>
    <w:rsid w:val="001F73E9"/>
    <w:rsid w:val="001F74E8"/>
    <w:rsid w:val="002028A4"/>
    <w:rsid w:val="00202F06"/>
    <w:rsid w:val="002052F6"/>
    <w:rsid w:val="0020576C"/>
    <w:rsid w:val="00206EAB"/>
    <w:rsid w:val="00211688"/>
    <w:rsid w:val="002117AF"/>
    <w:rsid w:val="00211A1F"/>
    <w:rsid w:val="00212151"/>
    <w:rsid w:val="002133B4"/>
    <w:rsid w:val="00213A04"/>
    <w:rsid w:val="00216BD4"/>
    <w:rsid w:val="00217BFE"/>
    <w:rsid w:val="00221089"/>
    <w:rsid w:val="0022141C"/>
    <w:rsid w:val="00222300"/>
    <w:rsid w:val="00223EF3"/>
    <w:rsid w:val="00224F0E"/>
    <w:rsid w:val="00225348"/>
    <w:rsid w:val="00225B00"/>
    <w:rsid w:val="00231800"/>
    <w:rsid w:val="00232D07"/>
    <w:rsid w:val="00232F89"/>
    <w:rsid w:val="0023319C"/>
    <w:rsid w:val="00233F3B"/>
    <w:rsid w:val="00234408"/>
    <w:rsid w:val="0023596A"/>
    <w:rsid w:val="00237349"/>
    <w:rsid w:val="00237B43"/>
    <w:rsid w:val="002403EC"/>
    <w:rsid w:val="002438DB"/>
    <w:rsid w:val="00245AF3"/>
    <w:rsid w:val="002467A0"/>
    <w:rsid w:val="002506C1"/>
    <w:rsid w:val="002518D8"/>
    <w:rsid w:val="00251C87"/>
    <w:rsid w:val="00251DE5"/>
    <w:rsid w:val="00252E1C"/>
    <w:rsid w:val="002536AC"/>
    <w:rsid w:val="00253A2C"/>
    <w:rsid w:val="00253D62"/>
    <w:rsid w:val="00254079"/>
    <w:rsid w:val="0025409E"/>
    <w:rsid w:val="002553D7"/>
    <w:rsid w:val="00256D9B"/>
    <w:rsid w:val="0026152A"/>
    <w:rsid w:val="0026246A"/>
    <w:rsid w:val="00263CF1"/>
    <w:rsid w:val="00264F3E"/>
    <w:rsid w:val="0027093D"/>
    <w:rsid w:val="00270AF9"/>
    <w:rsid w:val="00270D31"/>
    <w:rsid w:val="00272B2C"/>
    <w:rsid w:val="00273F57"/>
    <w:rsid w:val="002744B0"/>
    <w:rsid w:val="00275628"/>
    <w:rsid w:val="00275906"/>
    <w:rsid w:val="00277295"/>
    <w:rsid w:val="00280323"/>
    <w:rsid w:val="00280EA3"/>
    <w:rsid w:val="002817C2"/>
    <w:rsid w:val="00281F33"/>
    <w:rsid w:val="00282044"/>
    <w:rsid w:val="0028275C"/>
    <w:rsid w:val="002844AD"/>
    <w:rsid w:val="002860DB"/>
    <w:rsid w:val="00287EBB"/>
    <w:rsid w:val="00290B7E"/>
    <w:rsid w:val="00291F5C"/>
    <w:rsid w:val="002923FF"/>
    <w:rsid w:val="00293B15"/>
    <w:rsid w:val="00293F13"/>
    <w:rsid w:val="002958AE"/>
    <w:rsid w:val="002959FD"/>
    <w:rsid w:val="00295CE2"/>
    <w:rsid w:val="00296164"/>
    <w:rsid w:val="002A2E60"/>
    <w:rsid w:val="002A4988"/>
    <w:rsid w:val="002B2C17"/>
    <w:rsid w:val="002B3C2D"/>
    <w:rsid w:val="002B6167"/>
    <w:rsid w:val="002B6C75"/>
    <w:rsid w:val="002C23C0"/>
    <w:rsid w:val="002C2C6C"/>
    <w:rsid w:val="002C5CAE"/>
    <w:rsid w:val="002C682B"/>
    <w:rsid w:val="002C6FAD"/>
    <w:rsid w:val="002C7BAC"/>
    <w:rsid w:val="002D0C96"/>
    <w:rsid w:val="002D0F7C"/>
    <w:rsid w:val="002D1FC1"/>
    <w:rsid w:val="002D209F"/>
    <w:rsid w:val="002D2D2D"/>
    <w:rsid w:val="002D3418"/>
    <w:rsid w:val="002D35FD"/>
    <w:rsid w:val="002D7097"/>
    <w:rsid w:val="002E0184"/>
    <w:rsid w:val="002E160A"/>
    <w:rsid w:val="002E223C"/>
    <w:rsid w:val="002E2432"/>
    <w:rsid w:val="002E27FB"/>
    <w:rsid w:val="002E286A"/>
    <w:rsid w:val="002E28BC"/>
    <w:rsid w:val="002E30ED"/>
    <w:rsid w:val="002E4B87"/>
    <w:rsid w:val="002E5ABA"/>
    <w:rsid w:val="002E6D56"/>
    <w:rsid w:val="002E71AA"/>
    <w:rsid w:val="002E7A81"/>
    <w:rsid w:val="002F11E0"/>
    <w:rsid w:val="002F144C"/>
    <w:rsid w:val="002F2058"/>
    <w:rsid w:val="002F2B2A"/>
    <w:rsid w:val="002F35AB"/>
    <w:rsid w:val="002F4014"/>
    <w:rsid w:val="002F4E40"/>
    <w:rsid w:val="002F50A6"/>
    <w:rsid w:val="002F7C4D"/>
    <w:rsid w:val="002F7FAF"/>
    <w:rsid w:val="003001D2"/>
    <w:rsid w:val="003041A9"/>
    <w:rsid w:val="003062CF"/>
    <w:rsid w:val="00306809"/>
    <w:rsid w:val="0030681B"/>
    <w:rsid w:val="00311CBD"/>
    <w:rsid w:val="00312E0F"/>
    <w:rsid w:val="003137A0"/>
    <w:rsid w:val="003155A8"/>
    <w:rsid w:val="00315E94"/>
    <w:rsid w:val="00316D6D"/>
    <w:rsid w:val="0032056B"/>
    <w:rsid w:val="003206F2"/>
    <w:rsid w:val="00322293"/>
    <w:rsid w:val="003229B1"/>
    <w:rsid w:val="0032636C"/>
    <w:rsid w:val="003266CE"/>
    <w:rsid w:val="003275E6"/>
    <w:rsid w:val="00331F47"/>
    <w:rsid w:val="00333640"/>
    <w:rsid w:val="0033473C"/>
    <w:rsid w:val="00335897"/>
    <w:rsid w:val="00336C0D"/>
    <w:rsid w:val="00341557"/>
    <w:rsid w:val="00341B53"/>
    <w:rsid w:val="00341F00"/>
    <w:rsid w:val="00343468"/>
    <w:rsid w:val="00345231"/>
    <w:rsid w:val="00347167"/>
    <w:rsid w:val="00347A71"/>
    <w:rsid w:val="00347CE0"/>
    <w:rsid w:val="003506F0"/>
    <w:rsid w:val="00350E1A"/>
    <w:rsid w:val="00351888"/>
    <w:rsid w:val="00351ACC"/>
    <w:rsid w:val="00351E62"/>
    <w:rsid w:val="003555B8"/>
    <w:rsid w:val="00356591"/>
    <w:rsid w:val="0036154B"/>
    <w:rsid w:val="003624CF"/>
    <w:rsid w:val="00363960"/>
    <w:rsid w:val="00365318"/>
    <w:rsid w:val="00371114"/>
    <w:rsid w:val="003746FA"/>
    <w:rsid w:val="0037549B"/>
    <w:rsid w:val="00376CA3"/>
    <w:rsid w:val="00376D5F"/>
    <w:rsid w:val="00377BBE"/>
    <w:rsid w:val="00377C9E"/>
    <w:rsid w:val="0038011C"/>
    <w:rsid w:val="0038064D"/>
    <w:rsid w:val="003806A1"/>
    <w:rsid w:val="00380743"/>
    <w:rsid w:val="00380D03"/>
    <w:rsid w:val="00382591"/>
    <w:rsid w:val="0038342B"/>
    <w:rsid w:val="00386677"/>
    <w:rsid w:val="00387202"/>
    <w:rsid w:val="00387967"/>
    <w:rsid w:val="0039351B"/>
    <w:rsid w:val="00394484"/>
    <w:rsid w:val="003951B1"/>
    <w:rsid w:val="003952F4"/>
    <w:rsid w:val="00396264"/>
    <w:rsid w:val="00397553"/>
    <w:rsid w:val="003A020C"/>
    <w:rsid w:val="003A408C"/>
    <w:rsid w:val="003A61C8"/>
    <w:rsid w:val="003A730B"/>
    <w:rsid w:val="003B1338"/>
    <w:rsid w:val="003B2F28"/>
    <w:rsid w:val="003B3B9B"/>
    <w:rsid w:val="003B5D84"/>
    <w:rsid w:val="003C2EFA"/>
    <w:rsid w:val="003C37EB"/>
    <w:rsid w:val="003C46DA"/>
    <w:rsid w:val="003C4C0D"/>
    <w:rsid w:val="003C4CB0"/>
    <w:rsid w:val="003C64E8"/>
    <w:rsid w:val="003D2E9C"/>
    <w:rsid w:val="003D41A9"/>
    <w:rsid w:val="003E0210"/>
    <w:rsid w:val="003E3A8E"/>
    <w:rsid w:val="003E4EC0"/>
    <w:rsid w:val="003E6DCC"/>
    <w:rsid w:val="003E758F"/>
    <w:rsid w:val="003F01D9"/>
    <w:rsid w:val="003F4374"/>
    <w:rsid w:val="003F59D1"/>
    <w:rsid w:val="003F60A4"/>
    <w:rsid w:val="003F6C66"/>
    <w:rsid w:val="004018ED"/>
    <w:rsid w:val="004029A5"/>
    <w:rsid w:val="00405629"/>
    <w:rsid w:val="004061BA"/>
    <w:rsid w:val="00415481"/>
    <w:rsid w:val="00417897"/>
    <w:rsid w:val="00421B00"/>
    <w:rsid w:val="00423C70"/>
    <w:rsid w:val="00426392"/>
    <w:rsid w:val="00426506"/>
    <w:rsid w:val="00427C97"/>
    <w:rsid w:val="004312EE"/>
    <w:rsid w:val="0043228A"/>
    <w:rsid w:val="00433C74"/>
    <w:rsid w:val="00436546"/>
    <w:rsid w:val="004374D5"/>
    <w:rsid w:val="004434FA"/>
    <w:rsid w:val="00443579"/>
    <w:rsid w:val="004442A3"/>
    <w:rsid w:val="00445920"/>
    <w:rsid w:val="00445BDF"/>
    <w:rsid w:val="004471A0"/>
    <w:rsid w:val="00450EE5"/>
    <w:rsid w:val="0045392C"/>
    <w:rsid w:val="00454639"/>
    <w:rsid w:val="00460504"/>
    <w:rsid w:val="0046253A"/>
    <w:rsid w:val="00465333"/>
    <w:rsid w:val="004655BC"/>
    <w:rsid w:val="004655ED"/>
    <w:rsid w:val="00466664"/>
    <w:rsid w:val="004706EA"/>
    <w:rsid w:val="004709D5"/>
    <w:rsid w:val="004711AE"/>
    <w:rsid w:val="00472511"/>
    <w:rsid w:val="00473BCF"/>
    <w:rsid w:val="00474A47"/>
    <w:rsid w:val="00475973"/>
    <w:rsid w:val="00475D2B"/>
    <w:rsid w:val="004779FC"/>
    <w:rsid w:val="00482F5C"/>
    <w:rsid w:val="00484148"/>
    <w:rsid w:val="00484199"/>
    <w:rsid w:val="004848A9"/>
    <w:rsid w:val="0048710C"/>
    <w:rsid w:val="00487591"/>
    <w:rsid w:val="00491DBB"/>
    <w:rsid w:val="00492F90"/>
    <w:rsid w:val="00494676"/>
    <w:rsid w:val="00495024"/>
    <w:rsid w:val="004A1EA0"/>
    <w:rsid w:val="004A24B7"/>
    <w:rsid w:val="004A6816"/>
    <w:rsid w:val="004B06DE"/>
    <w:rsid w:val="004B12FC"/>
    <w:rsid w:val="004B2884"/>
    <w:rsid w:val="004B2E2A"/>
    <w:rsid w:val="004B305B"/>
    <w:rsid w:val="004B3AB2"/>
    <w:rsid w:val="004B4A0A"/>
    <w:rsid w:val="004B4ACB"/>
    <w:rsid w:val="004B5D3F"/>
    <w:rsid w:val="004B71EC"/>
    <w:rsid w:val="004B7BB9"/>
    <w:rsid w:val="004C1E08"/>
    <w:rsid w:val="004C2B40"/>
    <w:rsid w:val="004C2F24"/>
    <w:rsid w:val="004C4E1B"/>
    <w:rsid w:val="004D0172"/>
    <w:rsid w:val="004D1D3D"/>
    <w:rsid w:val="004D1E88"/>
    <w:rsid w:val="004D37E2"/>
    <w:rsid w:val="004D4BBB"/>
    <w:rsid w:val="004D5B58"/>
    <w:rsid w:val="004D7083"/>
    <w:rsid w:val="004D7ABC"/>
    <w:rsid w:val="004E0CF5"/>
    <w:rsid w:val="004E32C9"/>
    <w:rsid w:val="004E368B"/>
    <w:rsid w:val="004E3D6C"/>
    <w:rsid w:val="004E455D"/>
    <w:rsid w:val="004E73B6"/>
    <w:rsid w:val="004F0935"/>
    <w:rsid w:val="004F3242"/>
    <w:rsid w:val="004F5828"/>
    <w:rsid w:val="004F6207"/>
    <w:rsid w:val="004F654D"/>
    <w:rsid w:val="004F7A01"/>
    <w:rsid w:val="0050121D"/>
    <w:rsid w:val="005034DD"/>
    <w:rsid w:val="005045BD"/>
    <w:rsid w:val="0050506C"/>
    <w:rsid w:val="00507331"/>
    <w:rsid w:val="0050738D"/>
    <w:rsid w:val="00510DC8"/>
    <w:rsid w:val="00511109"/>
    <w:rsid w:val="005116D1"/>
    <w:rsid w:val="005145EA"/>
    <w:rsid w:val="005149F0"/>
    <w:rsid w:val="00514E0D"/>
    <w:rsid w:val="005170DE"/>
    <w:rsid w:val="00517E12"/>
    <w:rsid w:val="00521936"/>
    <w:rsid w:val="005228F9"/>
    <w:rsid w:val="00523721"/>
    <w:rsid w:val="0052416A"/>
    <w:rsid w:val="00526412"/>
    <w:rsid w:val="00526744"/>
    <w:rsid w:val="00526FB6"/>
    <w:rsid w:val="0052759D"/>
    <w:rsid w:val="005331CB"/>
    <w:rsid w:val="0053368A"/>
    <w:rsid w:val="00535136"/>
    <w:rsid w:val="00535B6F"/>
    <w:rsid w:val="00536145"/>
    <w:rsid w:val="00537FCE"/>
    <w:rsid w:val="0054003B"/>
    <w:rsid w:val="00540E2C"/>
    <w:rsid w:val="005438BD"/>
    <w:rsid w:val="00543A36"/>
    <w:rsid w:val="00547665"/>
    <w:rsid w:val="00551651"/>
    <w:rsid w:val="005529B9"/>
    <w:rsid w:val="00552D68"/>
    <w:rsid w:val="00555E0C"/>
    <w:rsid w:val="00555F84"/>
    <w:rsid w:val="00561286"/>
    <w:rsid w:val="005613CE"/>
    <w:rsid w:val="00563F5B"/>
    <w:rsid w:val="00564C09"/>
    <w:rsid w:val="00571018"/>
    <w:rsid w:val="0057203A"/>
    <w:rsid w:val="00574C7E"/>
    <w:rsid w:val="00575200"/>
    <w:rsid w:val="00576CBE"/>
    <w:rsid w:val="00576EAA"/>
    <w:rsid w:val="00577962"/>
    <w:rsid w:val="00581345"/>
    <w:rsid w:val="00583CDF"/>
    <w:rsid w:val="00586334"/>
    <w:rsid w:val="00587A16"/>
    <w:rsid w:val="00590F7E"/>
    <w:rsid w:val="00591873"/>
    <w:rsid w:val="00592FFA"/>
    <w:rsid w:val="00594458"/>
    <w:rsid w:val="005948EC"/>
    <w:rsid w:val="00594B0C"/>
    <w:rsid w:val="005A02DB"/>
    <w:rsid w:val="005A1BD1"/>
    <w:rsid w:val="005A1D85"/>
    <w:rsid w:val="005B0CFF"/>
    <w:rsid w:val="005B1C5D"/>
    <w:rsid w:val="005B3416"/>
    <w:rsid w:val="005B60AC"/>
    <w:rsid w:val="005C16F2"/>
    <w:rsid w:val="005C37CA"/>
    <w:rsid w:val="005C4CE2"/>
    <w:rsid w:val="005C6124"/>
    <w:rsid w:val="005C617B"/>
    <w:rsid w:val="005C699E"/>
    <w:rsid w:val="005D18F8"/>
    <w:rsid w:val="005D27C3"/>
    <w:rsid w:val="005D3AC2"/>
    <w:rsid w:val="005D46CC"/>
    <w:rsid w:val="005D4A68"/>
    <w:rsid w:val="005D50C9"/>
    <w:rsid w:val="005E64DF"/>
    <w:rsid w:val="005F421C"/>
    <w:rsid w:val="005F4435"/>
    <w:rsid w:val="005F5423"/>
    <w:rsid w:val="005F5FD2"/>
    <w:rsid w:val="005F7599"/>
    <w:rsid w:val="00601105"/>
    <w:rsid w:val="0060172B"/>
    <w:rsid w:val="0060191F"/>
    <w:rsid w:val="00601AE9"/>
    <w:rsid w:val="00603C97"/>
    <w:rsid w:val="006043C9"/>
    <w:rsid w:val="0060525B"/>
    <w:rsid w:val="00605486"/>
    <w:rsid w:val="006061A7"/>
    <w:rsid w:val="006066EF"/>
    <w:rsid w:val="00607267"/>
    <w:rsid w:val="006105B7"/>
    <w:rsid w:val="00613A21"/>
    <w:rsid w:val="00617700"/>
    <w:rsid w:val="006204ED"/>
    <w:rsid w:val="00621078"/>
    <w:rsid w:val="00621140"/>
    <w:rsid w:val="00621935"/>
    <w:rsid w:val="00621DC8"/>
    <w:rsid w:val="006250DD"/>
    <w:rsid w:val="006309EF"/>
    <w:rsid w:val="00630CB9"/>
    <w:rsid w:val="006314F0"/>
    <w:rsid w:val="00631E26"/>
    <w:rsid w:val="006337CA"/>
    <w:rsid w:val="00636172"/>
    <w:rsid w:val="006364C0"/>
    <w:rsid w:val="00637896"/>
    <w:rsid w:val="00637931"/>
    <w:rsid w:val="00641132"/>
    <w:rsid w:val="00641F97"/>
    <w:rsid w:val="00644282"/>
    <w:rsid w:val="00647340"/>
    <w:rsid w:val="00653D71"/>
    <w:rsid w:val="0065620B"/>
    <w:rsid w:val="00656620"/>
    <w:rsid w:val="00657612"/>
    <w:rsid w:val="0066022A"/>
    <w:rsid w:val="00661937"/>
    <w:rsid w:val="00662E19"/>
    <w:rsid w:val="00663D56"/>
    <w:rsid w:val="006654C9"/>
    <w:rsid w:val="006656A5"/>
    <w:rsid w:val="00666242"/>
    <w:rsid w:val="00666C04"/>
    <w:rsid w:val="00666F38"/>
    <w:rsid w:val="006670DF"/>
    <w:rsid w:val="0066753A"/>
    <w:rsid w:val="00667E88"/>
    <w:rsid w:val="0067000D"/>
    <w:rsid w:val="0067231F"/>
    <w:rsid w:val="006724D8"/>
    <w:rsid w:val="00674C60"/>
    <w:rsid w:val="006836CA"/>
    <w:rsid w:val="00684183"/>
    <w:rsid w:val="00685078"/>
    <w:rsid w:val="006861F5"/>
    <w:rsid w:val="006904AE"/>
    <w:rsid w:val="00690A12"/>
    <w:rsid w:val="006950B0"/>
    <w:rsid w:val="006975FE"/>
    <w:rsid w:val="00697B44"/>
    <w:rsid w:val="006A1476"/>
    <w:rsid w:val="006A1B4C"/>
    <w:rsid w:val="006A1ED5"/>
    <w:rsid w:val="006A292C"/>
    <w:rsid w:val="006A767E"/>
    <w:rsid w:val="006A7AE4"/>
    <w:rsid w:val="006B0286"/>
    <w:rsid w:val="006B0F2D"/>
    <w:rsid w:val="006B32A9"/>
    <w:rsid w:val="006B6D60"/>
    <w:rsid w:val="006C2D6C"/>
    <w:rsid w:val="006C5C8E"/>
    <w:rsid w:val="006D0712"/>
    <w:rsid w:val="006D1497"/>
    <w:rsid w:val="006D17D1"/>
    <w:rsid w:val="006D4483"/>
    <w:rsid w:val="006D63F6"/>
    <w:rsid w:val="006E1F5F"/>
    <w:rsid w:val="006E34A7"/>
    <w:rsid w:val="006E384D"/>
    <w:rsid w:val="006E5E17"/>
    <w:rsid w:val="006E652C"/>
    <w:rsid w:val="006E71D0"/>
    <w:rsid w:val="006F0581"/>
    <w:rsid w:val="006F15DF"/>
    <w:rsid w:val="006F2752"/>
    <w:rsid w:val="006F7012"/>
    <w:rsid w:val="0070411E"/>
    <w:rsid w:val="00705182"/>
    <w:rsid w:val="00706CC8"/>
    <w:rsid w:val="0070706B"/>
    <w:rsid w:val="00707657"/>
    <w:rsid w:val="007113C8"/>
    <w:rsid w:val="00711A7F"/>
    <w:rsid w:val="00712958"/>
    <w:rsid w:val="00714305"/>
    <w:rsid w:val="0071494B"/>
    <w:rsid w:val="00716C80"/>
    <w:rsid w:val="0071717F"/>
    <w:rsid w:val="007175FE"/>
    <w:rsid w:val="0072166A"/>
    <w:rsid w:val="00722717"/>
    <w:rsid w:val="00722EBA"/>
    <w:rsid w:val="00723379"/>
    <w:rsid w:val="0072391D"/>
    <w:rsid w:val="00725030"/>
    <w:rsid w:val="00725033"/>
    <w:rsid w:val="00725198"/>
    <w:rsid w:val="0072523B"/>
    <w:rsid w:val="0073055E"/>
    <w:rsid w:val="00730E1F"/>
    <w:rsid w:val="00731948"/>
    <w:rsid w:val="00731EE3"/>
    <w:rsid w:val="00732510"/>
    <w:rsid w:val="007326C8"/>
    <w:rsid w:val="00733B69"/>
    <w:rsid w:val="00735BCE"/>
    <w:rsid w:val="00736414"/>
    <w:rsid w:val="007403F2"/>
    <w:rsid w:val="007407DC"/>
    <w:rsid w:val="00742813"/>
    <w:rsid w:val="00746080"/>
    <w:rsid w:val="00752A8C"/>
    <w:rsid w:val="00753376"/>
    <w:rsid w:val="0075393A"/>
    <w:rsid w:val="00756179"/>
    <w:rsid w:val="00756506"/>
    <w:rsid w:val="0075670E"/>
    <w:rsid w:val="00760AF2"/>
    <w:rsid w:val="0076306F"/>
    <w:rsid w:val="00771D0D"/>
    <w:rsid w:val="0077300A"/>
    <w:rsid w:val="00774DFC"/>
    <w:rsid w:val="00775D11"/>
    <w:rsid w:val="00776B93"/>
    <w:rsid w:val="0078067A"/>
    <w:rsid w:val="007811E2"/>
    <w:rsid w:val="00781E3D"/>
    <w:rsid w:val="00783DE9"/>
    <w:rsid w:val="0078568D"/>
    <w:rsid w:val="0078578A"/>
    <w:rsid w:val="00785CC8"/>
    <w:rsid w:val="0078711E"/>
    <w:rsid w:val="0079049B"/>
    <w:rsid w:val="007905A0"/>
    <w:rsid w:val="00790938"/>
    <w:rsid w:val="00790CE9"/>
    <w:rsid w:val="0079124D"/>
    <w:rsid w:val="00791679"/>
    <w:rsid w:val="00797AF8"/>
    <w:rsid w:val="007A1872"/>
    <w:rsid w:val="007A34E4"/>
    <w:rsid w:val="007A374A"/>
    <w:rsid w:val="007A474C"/>
    <w:rsid w:val="007A4CF8"/>
    <w:rsid w:val="007A52B4"/>
    <w:rsid w:val="007B1C4C"/>
    <w:rsid w:val="007B1CD2"/>
    <w:rsid w:val="007B4025"/>
    <w:rsid w:val="007B583E"/>
    <w:rsid w:val="007B585A"/>
    <w:rsid w:val="007B5BF6"/>
    <w:rsid w:val="007B71BA"/>
    <w:rsid w:val="007B7395"/>
    <w:rsid w:val="007B7558"/>
    <w:rsid w:val="007C130F"/>
    <w:rsid w:val="007C1899"/>
    <w:rsid w:val="007C282B"/>
    <w:rsid w:val="007C2D1F"/>
    <w:rsid w:val="007C32F4"/>
    <w:rsid w:val="007C76C2"/>
    <w:rsid w:val="007C7AC9"/>
    <w:rsid w:val="007C7D23"/>
    <w:rsid w:val="007D02A8"/>
    <w:rsid w:val="007D0ED6"/>
    <w:rsid w:val="007D25A1"/>
    <w:rsid w:val="007D3F9D"/>
    <w:rsid w:val="007D6132"/>
    <w:rsid w:val="007D6D2B"/>
    <w:rsid w:val="007E0383"/>
    <w:rsid w:val="007E0520"/>
    <w:rsid w:val="007E0CCC"/>
    <w:rsid w:val="007E33A0"/>
    <w:rsid w:val="007E353A"/>
    <w:rsid w:val="007E508D"/>
    <w:rsid w:val="007E5585"/>
    <w:rsid w:val="007E5C99"/>
    <w:rsid w:val="007E650D"/>
    <w:rsid w:val="007F31E7"/>
    <w:rsid w:val="007F3684"/>
    <w:rsid w:val="007F3E8A"/>
    <w:rsid w:val="007F6D62"/>
    <w:rsid w:val="007F7766"/>
    <w:rsid w:val="007F7B84"/>
    <w:rsid w:val="007F7CB8"/>
    <w:rsid w:val="0080061F"/>
    <w:rsid w:val="00800F8F"/>
    <w:rsid w:val="0080163D"/>
    <w:rsid w:val="0080254B"/>
    <w:rsid w:val="008028A3"/>
    <w:rsid w:val="0080437E"/>
    <w:rsid w:val="00805DA1"/>
    <w:rsid w:val="0080795F"/>
    <w:rsid w:val="00810238"/>
    <w:rsid w:val="00810CA6"/>
    <w:rsid w:val="00811263"/>
    <w:rsid w:val="00811DC0"/>
    <w:rsid w:val="008127E8"/>
    <w:rsid w:val="0081299D"/>
    <w:rsid w:val="00813C6E"/>
    <w:rsid w:val="00815023"/>
    <w:rsid w:val="00815BB5"/>
    <w:rsid w:val="00816376"/>
    <w:rsid w:val="00817C2E"/>
    <w:rsid w:val="00823155"/>
    <w:rsid w:val="00825154"/>
    <w:rsid w:val="008254B1"/>
    <w:rsid w:val="00825918"/>
    <w:rsid w:val="00825F3C"/>
    <w:rsid w:val="00826591"/>
    <w:rsid w:val="00827F91"/>
    <w:rsid w:val="00830358"/>
    <w:rsid w:val="00830C1E"/>
    <w:rsid w:val="00831A95"/>
    <w:rsid w:val="008327DB"/>
    <w:rsid w:val="008335B1"/>
    <w:rsid w:val="0083474C"/>
    <w:rsid w:val="0083661D"/>
    <w:rsid w:val="00836881"/>
    <w:rsid w:val="00837A6B"/>
    <w:rsid w:val="00840464"/>
    <w:rsid w:val="008407A1"/>
    <w:rsid w:val="00840984"/>
    <w:rsid w:val="00841183"/>
    <w:rsid w:val="008414DA"/>
    <w:rsid w:val="00842726"/>
    <w:rsid w:val="008429EF"/>
    <w:rsid w:val="00843433"/>
    <w:rsid w:val="00845074"/>
    <w:rsid w:val="0084644F"/>
    <w:rsid w:val="00846503"/>
    <w:rsid w:val="0084723F"/>
    <w:rsid w:val="0084790D"/>
    <w:rsid w:val="00852127"/>
    <w:rsid w:val="00852B68"/>
    <w:rsid w:val="00852D90"/>
    <w:rsid w:val="008535AF"/>
    <w:rsid w:val="008553A3"/>
    <w:rsid w:val="00855FE8"/>
    <w:rsid w:val="008579D0"/>
    <w:rsid w:val="00860785"/>
    <w:rsid w:val="00861344"/>
    <w:rsid w:val="00861B70"/>
    <w:rsid w:val="0086295D"/>
    <w:rsid w:val="008633A9"/>
    <w:rsid w:val="008643D0"/>
    <w:rsid w:val="00867DF3"/>
    <w:rsid w:val="008713C9"/>
    <w:rsid w:val="00872474"/>
    <w:rsid w:val="0087396D"/>
    <w:rsid w:val="0087488C"/>
    <w:rsid w:val="00876270"/>
    <w:rsid w:val="0088135D"/>
    <w:rsid w:val="00882AE7"/>
    <w:rsid w:val="008862C7"/>
    <w:rsid w:val="00887FE9"/>
    <w:rsid w:val="008918DF"/>
    <w:rsid w:val="00891963"/>
    <w:rsid w:val="0089210B"/>
    <w:rsid w:val="008933BF"/>
    <w:rsid w:val="0089468C"/>
    <w:rsid w:val="008A0895"/>
    <w:rsid w:val="008A0FC7"/>
    <w:rsid w:val="008A1E44"/>
    <w:rsid w:val="008A26CD"/>
    <w:rsid w:val="008A2C7C"/>
    <w:rsid w:val="008A6623"/>
    <w:rsid w:val="008B0166"/>
    <w:rsid w:val="008B2273"/>
    <w:rsid w:val="008B4445"/>
    <w:rsid w:val="008B4794"/>
    <w:rsid w:val="008B7237"/>
    <w:rsid w:val="008C0E8E"/>
    <w:rsid w:val="008C113B"/>
    <w:rsid w:val="008C42E4"/>
    <w:rsid w:val="008C5113"/>
    <w:rsid w:val="008C607E"/>
    <w:rsid w:val="008C63D9"/>
    <w:rsid w:val="008C708C"/>
    <w:rsid w:val="008C7B0E"/>
    <w:rsid w:val="008D0EC4"/>
    <w:rsid w:val="008D2B72"/>
    <w:rsid w:val="008D4B45"/>
    <w:rsid w:val="008D599B"/>
    <w:rsid w:val="008D756F"/>
    <w:rsid w:val="008E42B2"/>
    <w:rsid w:val="008E518D"/>
    <w:rsid w:val="008E5C6F"/>
    <w:rsid w:val="008E7027"/>
    <w:rsid w:val="008F0A30"/>
    <w:rsid w:val="008F241C"/>
    <w:rsid w:val="008F583B"/>
    <w:rsid w:val="008F7FA4"/>
    <w:rsid w:val="00903733"/>
    <w:rsid w:val="00903985"/>
    <w:rsid w:val="00904EA6"/>
    <w:rsid w:val="00913135"/>
    <w:rsid w:val="00915E76"/>
    <w:rsid w:val="00917317"/>
    <w:rsid w:val="009203E1"/>
    <w:rsid w:val="0092141E"/>
    <w:rsid w:val="0092343F"/>
    <w:rsid w:val="00923886"/>
    <w:rsid w:val="009255F8"/>
    <w:rsid w:val="00925EC3"/>
    <w:rsid w:val="009261D0"/>
    <w:rsid w:val="00926E87"/>
    <w:rsid w:val="00927894"/>
    <w:rsid w:val="00927EEF"/>
    <w:rsid w:val="00931888"/>
    <w:rsid w:val="00933D40"/>
    <w:rsid w:val="009341C6"/>
    <w:rsid w:val="00934393"/>
    <w:rsid w:val="00934890"/>
    <w:rsid w:val="009352C3"/>
    <w:rsid w:val="00942436"/>
    <w:rsid w:val="00942655"/>
    <w:rsid w:val="009462CA"/>
    <w:rsid w:val="0094742A"/>
    <w:rsid w:val="00951277"/>
    <w:rsid w:val="009514D5"/>
    <w:rsid w:val="00951C00"/>
    <w:rsid w:val="009542A0"/>
    <w:rsid w:val="00956726"/>
    <w:rsid w:val="00956894"/>
    <w:rsid w:val="009569E1"/>
    <w:rsid w:val="009578AF"/>
    <w:rsid w:val="0096069A"/>
    <w:rsid w:val="00960D7F"/>
    <w:rsid w:val="00960EBD"/>
    <w:rsid w:val="00961195"/>
    <w:rsid w:val="00962BC6"/>
    <w:rsid w:val="00962CD3"/>
    <w:rsid w:val="00965F7C"/>
    <w:rsid w:val="009662B4"/>
    <w:rsid w:val="0096697D"/>
    <w:rsid w:val="00966D54"/>
    <w:rsid w:val="00967272"/>
    <w:rsid w:val="00967F75"/>
    <w:rsid w:val="0097082E"/>
    <w:rsid w:val="00971C33"/>
    <w:rsid w:val="0097394D"/>
    <w:rsid w:val="00973C11"/>
    <w:rsid w:val="00973EF9"/>
    <w:rsid w:val="009744B2"/>
    <w:rsid w:val="00975595"/>
    <w:rsid w:val="009755C4"/>
    <w:rsid w:val="00975792"/>
    <w:rsid w:val="0098059F"/>
    <w:rsid w:val="009807C4"/>
    <w:rsid w:val="0098268E"/>
    <w:rsid w:val="00982E34"/>
    <w:rsid w:val="00984355"/>
    <w:rsid w:val="00985720"/>
    <w:rsid w:val="0098579C"/>
    <w:rsid w:val="00985D4A"/>
    <w:rsid w:val="00985F5D"/>
    <w:rsid w:val="00986648"/>
    <w:rsid w:val="009873C8"/>
    <w:rsid w:val="00990CF4"/>
    <w:rsid w:val="00990DF5"/>
    <w:rsid w:val="0099185F"/>
    <w:rsid w:val="0099249B"/>
    <w:rsid w:val="00992DFE"/>
    <w:rsid w:val="00993158"/>
    <w:rsid w:val="009947D8"/>
    <w:rsid w:val="00995ECD"/>
    <w:rsid w:val="009979CC"/>
    <w:rsid w:val="009A2AC5"/>
    <w:rsid w:val="009A3286"/>
    <w:rsid w:val="009A371F"/>
    <w:rsid w:val="009A3868"/>
    <w:rsid w:val="009A5DAC"/>
    <w:rsid w:val="009A6F49"/>
    <w:rsid w:val="009B0743"/>
    <w:rsid w:val="009B1248"/>
    <w:rsid w:val="009B2147"/>
    <w:rsid w:val="009B3288"/>
    <w:rsid w:val="009B36B2"/>
    <w:rsid w:val="009B371D"/>
    <w:rsid w:val="009B4042"/>
    <w:rsid w:val="009B5018"/>
    <w:rsid w:val="009B5495"/>
    <w:rsid w:val="009B6FE6"/>
    <w:rsid w:val="009B7AA4"/>
    <w:rsid w:val="009C0EC8"/>
    <w:rsid w:val="009C1106"/>
    <w:rsid w:val="009C2D8A"/>
    <w:rsid w:val="009C3288"/>
    <w:rsid w:val="009C3B0D"/>
    <w:rsid w:val="009C45C1"/>
    <w:rsid w:val="009C5D55"/>
    <w:rsid w:val="009C6ECA"/>
    <w:rsid w:val="009C729E"/>
    <w:rsid w:val="009D1939"/>
    <w:rsid w:val="009D3082"/>
    <w:rsid w:val="009D3499"/>
    <w:rsid w:val="009D3DAA"/>
    <w:rsid w:val="009D41E5"/>
    <w:rsid w:val="009D4CC3"/>
    <w:rsid w:val="009D6E31"/>
    <w:rsid w:val="009D70A0"/>
    <w:rsid w:val="009E3249"/>
    <w:rsid w:val="009E35B6"/>
    <w:rsid w:val="009E45AB"/>
    <w:rsid w:val="009E499D"/>
    <w:rsid w:val="009E5870"/>
    <w:rsid w:val="009E5C1E"/>
    <w:rsid w:val="009E5E0C"/>
    <w:rsid w:val="009E6905"/>
    <w:rsid w:val="009F299B"/>
    <w:rsid w:val="009F42B4"/>
    <w:rsid w:val="009F544E"/>
    <w:rsid w:val="00A011AF"/>
    <w:rsid w:val="00A04137"/>
    <w:rsid w:val="00A04C82"/>
    <w:rsid w:val="00A04D06"/>
    <w:rsid w:val="00A04EA2"/>
    <w:rsid w:val="00A0521A"/>
    <w:rsid w:val="00A108B5"/>
    <w:rsid w:val="00A11906"/>
    <w:rsid w:val="00A135A2"/>
    <w:rsid w:val="00A13A66"/>
    <w:rsid w:val="00A14707"/>
    <w:rsid w:val="00A15C9E"/>
    <w:rsid w:val="00A173DE"/>
    <w:rsid w:val="00A24833"/>
    <w:rsid w:val="00A300B8"/>
    <w:rsid w:val="00A30619"/>
    <w:rsid w:val="00A31836"/>
    <w:rsid w:val="00A34858"/>
    <w:rsid w:val="00A353BF"/>
    <w:rsid w:val="00A40F9F"/>
    <w:rsid w:val="00A410B8"/>
    <w:rsid w:val="00A43703"/>
    <w:rsid w:val="00A43A90"/>
    <w:rsid w:val="00A44C15"/>
    <w:rsid w:val="00A44C21"/>
    <w:rsid w:val="00A44EA4"/>
    <w:rsid w:val="00A450AF"/>
    <w:rsid w:val="00A45AC6"/>
    <w:rsid w:val="00A4627A"/>
    <w:rsid w:val="00A465A8"/>
    <w:rsid w:val="00A50071"/>
    <w:rsid w:val="00A506C9"/>
    <w:rsid w:val="00A50719"/>
    <w:rsid w:val="00A50D73"/>
    <w:rsid w:val="00A53CCE"/>
    <w:rsid w:val="00A62AEC"/>
    <w:rsid w:val="00A62FB5"/>
    <w:rsid w:val="00A630F6"/>
    <w:rsid w:val="00A65DB5"/>
    <w:rsid w:val="00A66504"/>
    <w:rsid w:val="00A67CEB"/>
    <w:rsid w:val="00A71DED"/>
    <w:rsid w:val="00A71EA1"/>
    <w:rsid w:val="00A72421"/>
    <w:rsid w:val="00A72696"/>
    <w:rsid w:val="00A72A1D"/>
    <w:rsid w:val="00A73990"/>
    <w:rsid w:val="00A73DCD"/>
    <w:rsid w:val="00A74A19"/>
    <w:rsid w:val="00A77753"/>
    <w:rsid w:val="00A83508"/>
    <w:rsid w:val="00A8359A"/>
    <w:rsid w:val="00A85478"/>
    <w:rsid w:val="00A85A1A"/>
    <w:rsid w:val="00A85E7E"/>
    <w:rsid w:val="00A90A99"/>
    <w:rsid w:val="00A93BF4"/>
    <w:rsid w:val="00A94966"/>
    <w:rsid w:val="00A95F55"/>
    <w:rsid w:val="00A97416"/>
    <w:rsid w:val="00AA0943"/>
    <w:rsid w:val="00AA1727"/>
    <w:rsid w:val="00AA2165"/>
    <w:rsid w:val="00AA4F08"/>
    <w:rsid w:val="00AA718F"/>
    <w:rsid w:val="00AB0040"/>
    <w:rsid w:val="00AB2EEF"/>
    <w:rsid w:val="00AB316D"/>
    <w:rsid w:val="00AB4295"/>
    <w:rsid w:val="00AB4C6B"/>
    <w:rsid w:val="00AB59F0"/>
    <w:rsid w:val="00AB5E97"/>
    <w:rsid w:val="00AB7D42"/>
    <w:rsid w:val="00AB7E58"/>
    <w:rsid w:val="00AC0724"/>
    <w:rsid w:val="00AC0ACF"/>
    <w:rsid w:val="00AC0F98"/>
    <w:rsid w:val="00AC25DC"/>
    <w:rsid w:val="00AC2A7B"/>
    <w:rsid w:val="00AC319F"/>
    <w:rsid w:val="00AC3535"/>
    <w:rsid w:val="00AC4453"/>
    <w:rsid w:val="00AC694B"/>
    <w:rsid w:val="00AC69B7"/>
    <w:rsid w:val="00AD0F74"/>
    <w:rsid w:val="00AD0FAA"/>
    <w:rsid w:val="00AD1259"/>
    <w:rsid w:val="00AD2C70"/>
    <w:rsid w:val="00AD33AF"/>
    <w:rsid w:val="00AD41D6"/>
    <w:rsid w:val="00AD4665"/>
    <w:rsid w:val="00AD586D"/>
    <w:rsid w:val="00AE0F3E"/>
    <w:rsid w:val="00AE5C70"/>
    <w:rsid w:val="00AE6644"/>
    <w:rsid w:val="00AE67DA"/>
    <w:rsid w:val="00AE6B7C"/>
    <w:rsid w:val="00AE7E26"/>
    <w:rsid w:val="00AF1DA2"/>
    <w:rsid w:val="00AF287D"/>
    <w:rsid w:val="00AF303D"/>
    <w:rsid w:val="00AF3BB0"/>
    <w:rsid w:val="00AF5B97"/>
    <w:rsid w:val="00B01D51"/>
    <w:rsid w:val="00B024EB"/>
    <w:rsid w:val="00B03559"/>
    <w:rsid w:val="00B04467"/>
    <w:rsid w:val="00B1079F"/>
    <w:rsid w:val="00B10B56"/>
    <w:rsid w:val="00B10E77"/>
    <w:rsid w:val="00B12419"/>
    <w:rsid w:val="00B17BA5"/>
    <w:rsid w:val="00B21D20"/>
    <w:rsid w:val="00B221C2"/>
    <w:rsid w:val="00B234B9"/>
    <w:rsid w:val="00B235C5"/>
    <w:rsid w:val="00B261D1"/>
    <w:rsid w:val="00B26929"/>
    <w:rsid w:val="00B26DD8"/>
    <w:rsid w:val="00B27CF4"/>
    <w:rsid w:val="00B31A73"/>
    <w:rsid w:val="00B331F1"/>
    <w:rsid w:val="00B336D5"/>
    <w:rsid w:val="00B35D65"/>
    <w:rsid w:val="00B373EC"/>
    <w:rsid w:val="00B40146"/>
    <w:rsid w:val="00B40CB4"/>
    <w:rsid w:val="00B41DA0"/>
    <w:rsid w:val="00B4438B"/>
    <w:rsid w:val="00B4478D"/>
    <w:rsid w:val="00B45468"/>
    <w:rsid w:val="00B45AFE"/>
    <w:rsid w:val="00B479CB"/>
    <w:rsid w:val="00B50955"/>
    <w:rsid w:val="00B519FD"/>
    <w:rsid w:val="00B56FBC"/>
    <w:rsid w:val="00B57414"/>
    <w:rsid w:val="00B6202F"/>
    <w:rsid w:val="00B64199"/>
    <w:rsid w:val="00B6438A"/>
    <w:rsid w:val="00B6520C"/>
    <w:rsid w:val="00B65389"/>
    <w:rsid w:val="00B671AF"/>
    <w:rsid w:val="00B67B22"/>
    <w:rsid w:val="00B7043B"/>
    <w:rsid w:val="00B71913"/>
    <w:rsid w:val="00B72ACA"/>
    <w:rsid w:val="00B72B64"/>
    <w:rsid w:val="00B75A2A"/>
    <w:rsid w:val="00B823BA"/>
    <w:rsid w:val="00B84B34"/>
    <w:rsid w:val="00B8500C"/>
    <w:rsid w:val="00B87B0E"/>
    <w:rsid w:val="00B87BD9"/>
    <w:rsid w:val="00B9211D"/>
    <w:rsid w:val="00B956A1"/>
    <w:rsid w:val="00BA01B3"/>
    <w:rsid w:val="00BA01D9"/>
    <w:rsid w:val="00BA1F88"/>
    <w:rsid w:val="00BA25CB"/>
    <w:rsid w:val="00BA2B90"/>
    <w:rsid w:val="00BA3103"/>
    <w:rsid w:val="00BA4748"/>
    <w:rsid w:val="00BA4E71"/>
    <w:rsid w:val="00BA5BCE"/>
    <w:rsid w:val="00BA6DD7"/>
    <w:rsid w:val="00BB1977"/>
    <w:rsid w:val="00BB1C34"/>
    <w:rsid w:val="00BB298E"/>
    <w:rsid w:val="00BB3058"/>
    <w:rsid w:val="00BB3CD3"/>
    <w:rsid w:val="00BB3E1A"/>
    <w:rsid w:val="00BB4D45"/>
    <w:rsid w:val="00BB593E"/>
    <w:rsid w:val="00BB5F2D"/>
    <w:rsid w:val="00BC0096"/>
    <w:rsid w:val="00BC12F4"/>
    <w:rsid w:val="00BC207B"/>
    <w:rsid w:val="00BC316E"/>
    <w:rsid w:val="00BC3E23"/>
    <w:rsid w:val="00BC64D6"/>
    <w:rsid w:val="00BD082A"/>
    <w:rsid w:val="00BD29E7"/>
    <w:rsid w:val="00BD4B64"/>
    <w:rsid w:val="00BD5126"/>
    <w:rsid w:val="00BD55F4"/>
    <w:rsid w:val="00BE2B04"/>
    <w:rsid w:val="00BE789E"/>
    <w:rsid w:val="00BF0BDE"/>
    <w:rsid w:val="00BF0F81"/>
    <w:rsid w:val="00BF2087"/>
    <w:rsid w:val="00BF4AC8"/>
    <w:rsid w:val="00BF50F3"/>
    <w:rsid w:val="00BF545A"/>
    <w:rsid w:val="00BF66A4"/>
    <w:rsid w:val="00BF69F4"/>
    <w:rsid w:val="00C01896"/>
    <w:rsid w:val="00C05498"/>
    <w:rsid w:val="00C06554"/>
    <w:rsid w:val="00C07806"/>
    <w:rsid w:val="00C07CB2"/>
    <w:rsid w:val="00C110EC"/>
    <w:rsid w:val="00C11CFD"/>
    <w:rsid w:val="00C13C87"/>
    <w:rsid w:val="00C13DEA"/>
    <w:rsid w:val="00C142F0"/>
    <w:rsid w:val="00C146FA"/>
    <w:rsid w:val="00C15463"/>
    <w:rsid w:val="00C23A97"/>
    <w:rsid w:val="00C246A2"/>
    <w:rsid w:val="00C24DBF"/>
    <w:rsid w:val="00C266E3"/>
    <w:rsid w:val="00C27E0E"/>
    <w:rsid w:val="00C3082E"/>
    <w:rsid w:val="00C30EE6"/>
    <w:rsid w:val="00C314AC"/>
    <w:rsid w:val="00C31FF5"/>
    <w:rsid w:val="00C3249A"/>
    <w:rsid w:val="00C33277"/>
    <w:rsid w:val="00C35A43"/>
    <w:rsid w:val="00C42C98"/>
    <w:rsid w:val="00C44999"/>
    <w:rsid w:val="00C50C32"/>
    <w:rsid w:val="00C51DD0"/>
    <w:rsid w:val="00C55922"/>
    <w:rsid w:val="00C55C5F"/>
    <w:rsid w:val="00C56164"/>
    <w:rsid w:val="00C56AEC"/>
    <w:rsid w:val="00C57632"/>
    <w:rsid w:val="00C57CAA"/>
    <w:rsid w:val="00C624E2"/>
    <w:rsid w:val="00C6272D"/>
    <w:rsid w:val="00C62E72"/>
    <w:rsid w:val="00C664FA"/>
    <w:rsid w:val="00C671AC"/>
    <w:rsid w:val="00C67CD3"/>
    <w:rsid w:val="00C71D7D"/>
    <w:rsid w:val="00C738B9"/>
    <w:rsid w:val="00C74F61"/>
    <w:rsid w:val="00C75024"/>
    <w:rsid w:val="00C771AD"/>
    <w:rsid w:val="00C774A9"/>
    <w:rsid w:val="00C828E8"/>
    <w:rsid w:val="00C82A81"/>
    <w:rsid w:val="00C847BB"/>
    <w:rsid w:val="00C85359"/>
    <w:rsid w:val="00C85724"/>
    <w:rsid w:val="00C90A71"/>
    <w:rsid w:val="00C90BFD"/>
    <w:rsid w:val="00C917FC"/>
    <w:rsid w:val="00C92132"/>
    <w:rsid w:val="00C9385D"/>
    <w:rsid w:val="00C954E0"/>
    <w:rsid w:val="00C96818"/>
    <w:rsid w:val="00C9769D"/>
    <w:rsid w:val="00CA156A"/>
    <w:rsid w:val="00CA51F3"/>
    <w:rsid w:val="00CB02F1"/>
    <w:rsid w:val="00CB17DA"/>
    <w:rsid w:val="00CB54C5"/>
    <w:rsid w:val="00CB6090"/>
    <w:rsid w:val="00CB60DC"/>
    <w:rsid w:val="00CB7478"/>
    <w:rsid w:val="00CC0795"/>
    <w:rsid w:val="00CC16C8"/>
    <w:rsid w:val="00CC2904"/>
    <w:rsid w:val="00CC3015"/>
    <w:rsid w:val="00CC3E0A"/>
    <w:rsid w:val="00CC3EEE"/>
    <w:rsid w:val="00CC4F5D"/>
    <w:rsid w:val="00CC4FA9"/>
    <w:rsid w:val="00CC5416"/>
    <w:rsid w:val="00CC5B93"/>
    <w:rsid w:val="00CC6C1B"/>
    <w:rsid w:val="00CC7CA0"/>
    <w:rsid w:val="00CD3E48"/>
    <w:rsid w:val="00CD4A07"/>
    <w:rsid w:val="00CD6BAF"/>
    <w:rsid w:val="00CD7497"/>
    <w:rsid w:val="00CE0F04"/>
    <w:rsid w:val="00CE1CC6"/>
    <w:rsid w:val="00CE2940"/>
    <w:rsid w:val="00CE438F"/>
    <w:rsid w:val="00CE5620"/>
    <w:rsid w:val="00CF0076"/>
    <w:rsid w:val="00CF0235"/>
    <w:rsid w:val="00CF0C48"/>
    <w:rsid w:val="00CF1220"/>
    <w:rsid w:val="00CF1D34"/>
    <w:rsid w:val="00CF2F39"/>
    <w:rsid w:val="00CF63F5"/>
    <w:rsid w:val="00CF6C80"/>
    <w:rsid w:val="00CF6D99"/>
    <w:rsid w:val="00D016B8"/>
    <w:rsid w:val="00D0254B"/>
    <w:rsid w:val="00D02B1A"/>
    <w:rsid w:val="00D0359E"/>
    <w:rsid w:val="00D046E7"/>
    <w:rsid w:val="00D047DF"/>
    <w:rsid w:val="00D06C6D"/>
    <w:rsid w:val="00D141C1"/>
    <w:rsid w:val="00D144F2"/>
    <w:rsid w:val="00D14696"/>
    <w:rsid w:val="00D14C6D"/>
    <w:rsid w:val="00D16187"/>
    <w:rsid w:val="00D20AD7"/>
    <w:rsid w:val="00D223D4"/>
    <w:rsid w:val="00D22FF3"/>
    <w:rsid w:val="00D25462"/>
    <w:rsid w:val="00D25D14"/>
    <w:rsid w:val="00D27AA6"/>
    <w:rsid w:val="00D31239"/>
    <w:rsid w:val="00D32615"/>
    <w:rsid w:val="00D34921"/>
    <w:rsid w:val="00D35198"/>
    <w:rsid w:val="00D362C1"/>
    <w:rsid w:val="00D37833"/>
    <w:rsid w:val="00D40D8C"/>
    <w:rsid w:val="00D412C2"/>
    <w:rsid w:val="00D41AE0"/>
    <w:rsid w:val="00D4477B"/>
    <w:rsid w:val="00D45A77"/>
    <w:rsid w:val="00D50B3F"/>
    <w:rsid w:val="00D53FDE"/>
    <w:rsid w:val="00D5577F"/>
    <w:rsid w:val="00D56FAC"/>
    <w:rsid w:val="00D5724C"/>
    <w:rsid w:val="00D63123"/>
    <w:rsid w:val="00D64F53"/>
    <w:rsid w:val="00D66EBE"/>
    <w:rsid w:val="00D6700E"/>
    <w:rsid w:val="00D67DDF"/>
    <w:rsid w:val="00D7035E"/>
    <w:rsid w:val="00D7139A"/>
    <w:rsid w:val="00D72587"/>
    <w:rsid w:val="00D7392B"/>
    <w:rsid w:val="00D73A85"/>
    <w:rsid w:val="00D77225"/>
    <w:rsid w:val="00D7752B"/>
    <w:rsid w:val="00D80658"/>
    <w:rsid w:val="00D80668"/>
    <w:rsid w:val="00D80EC2"/>
    <w:rsid w:val="00D82AD9"/>
    <w:rsid w:val="00D83FAF"/>
    <w:rsid w:val="00D85D09"/>
    <w:rsid w:val="00D8748C"/>
    <w:rsid w:val="00D878E6"/>
    <w:rsid w:val="00D910D2"/>
    <w:rsid w:val="00D94FFA"/>
    <w:rsid w:val="00D9514C"/>
    <w:rsid w:val="00D96C27"/>
    <w:rsid w:val="00DA21D6"/>
    <w:rsid w:val="00DA4064"/>
    <w:rsid w:val="00DA550C"/>
    <w:rsid w:val="00DA5966"/>
    <w:rsid w:val="00DA6BEC"/>
    <w:rsid w:val="00DA7A4C"/>
    <w:rsid w:val="00DB0BB8"/>
    <w:rsid w:val="00DB342F"/>
    <w:rsid w:val="00DB5495"/>
    <w:rsid w:val="00DB54E5"/>
    <w:rsid w:val="00DB76B6"/>
    <w:rsid w:val="00DB7BAA"/>
    <w:rsid w:val="00DB7CAB"/>
    <w:rsid w:val="00DC03CC"/>
    <w:rsid w:val="00DC0EE4"/>
    <w:rsid w:val="00DC120E"/>
    <w:rsid w:val="00DC1B3E"/>
    <w:rsid w:val="00DC26A1"/>
    <w:rsid w:val="00DC63F1"/>
    <w:rsid w:val="00DC6781"/>
    <w:rsid w:val="00DD0B75"/>
    <w:rsid w:val="00DD0CFC"/>
    <w:rsid w:val="00DD0FBD"/>
    <w:rsid w:val="00DD1F69"/>
    <w:rsid w:val="00DD267E"/>
    <w:rsid w:val="00DD27D2"/>
    <w:rsid w:val="00DD2A05"/>
    <w:rsid w:val="00DD2EB9"/>
    <w:rsid w:val="00DD6E7B"/>
    <w:rsid w:val="00DD729C"/>
    <w:rsid w:val="00DE2EA9"/>
    <w:rsid w:val="00DE3DC4"/>
    <w:rsid w:val="00DE467E"/>
    <w:rsid w:val="00DE5950"/>
    <w:rsid w:val="00DE5955"/>
    <w:rsid w:val="00DE5D6F"/>
    <w:rsid w:val="00DE6DD4"/>
    <w:rsid w:val="00DE79B2"/>
    <w:rsid w:val="00DE7E21"/>
    <w:rsid w:val="00DF11E0"/>
    <w:rsid w:val="00DF376E"/>
    <w:rsid w:val="00DF5920"/>
    <w:rsid w:val="00DF6E28"/>
    <w:rsid w:val="00DF7B21"/>
    <w:rsid w:val="00E00C0A"/>
    <w:rsid w:val="00E0168F"/>
    <w:rsid w:val="00E0177D"/>
    <w:rsid w:val="00E05065"/>
    <w:rsid w:val="00E07F33"/>
    <w:rsid w:val="00E117DD"/>
    <w:rsid w:val="00E12ABB"/>
    <w:rsid w:val="00E13132"/>
    <w:rsid w:val="00E143CC"/>
    <w:rsid w:val="00E14428"/>
    <w:rsid w:val="00E1566F"/>
    <w:rsid w:val="00E17CC4"/>
    <w:rsid w:val="00E17D07"/>
    <w:rsid w:val="00E222B1"/>
    <w:rsid w:val="00E224FA"/>
    <w:rsid w:val="00E23060"/>
    <w:rsid w:val="00E23CBF"/>
    <w:rsid w:val="00E2400E"/>
    <w:rsid w:val="00E252D0"/>
    <w:rsid w:val="00E2643B"/>
    <w:rsid w:val="00E2689D"/>
    <w:rsid w:val="00E26B53"/>
    <w:rsid w:val="00E26C00"/>
    <w:rsid w:val="00E272FA"/>
    <w:rsid w:val="00E301C6"/>
    <w:rsid w:val="00E31282"/>
    <w:rsid w:val="00E31807"/>
    <w:rsid w:val="00E335B9"/>
    <w:rsid w:val="00E353A9"/>
    <w:rsid w:val="00E3628C"/>
    <w:rsid w:val="00E407A5"/>
    <w:rsid w:val="00E40DBF"/>
    <w:rsid w:val="00E436BD"/>
    <w:rsid w:val="00E45124"/>
    <w:rsid w:val="00E46522"/>
    <w:rsid w:val="00E46540"/>
    <w:rsid w:val="00E47748"/>
    <w:rsid w:val="00E513D2"/>
    <w:rsid w:val="00E51495"/>
    <w:rsid w:val="00E51852"/>
    <w:rsid w:val="00E52AA4"/>
    <w:rsid w:val="00E543B0"/>
    <w:rsid w:val="00E63694"/>
    <w:rsid w:val="00E64C9C"/>
    <w:rsid w:val="00E65370"/>
    <w:rsid w:val="00E673B5"/>
    <w:rsid w:val="00E71081"/>
    <w:rsid w:val="00E73492"/>
    <w:rsid w:val="00E73685"/>
    <w:rsid w:val="00E73B11"/>
    <w:rsid w:val="00E742AC"/>
    <w:rsid w:val="00E7595C"/>
    <w:rsid w:val="00E76317"/>
    <w:rsid w:val="00E815AE"/>
    <w:rsid w:val="00E819C7"/>
    <w:rsid w:val="00E8315F"/>
    <w:rsid w:val="00E83168"/>
    <w:rsid w:val="00E84ED8"/>
    <w:rsid w:val="00E8590D"/>
    <w:rsid w:val="00E86C27"/>
    <w:rsid w:val="00E90310"/>
    <w:rsid w:val="00E90C6C"/>
    <w:rsid w:val="00E91176"/>
    <w:rsid w:val="00E9231C"/>
    <w:rsid w:val="00E92443"/>
    <w:rsid w:val="00E943E3"/>
    <w:rsid w:val="00E96090"/>
    <w:rsid w:val="00E966F3"/>
    <w:rsid w:val="00EA0B13"/>
    <w:rsid w:val="00EA1BFE"/>
    <w:rsid w:val="00EA262C"/>
    <w:rsid w:val="00EA2893"/>
    <w:rsid w:val="00EA43AE"/>
    <w:rsid w:val="00EA46D4"/>
    <w:rsid w:val="00EA774A"/>
    <w:rsid w:val="00EA7D21"/>
    <w:rsid w:val="00EB2774"/>
    <w:rsid w:val="00EB2B14"/>
    <w:rsid w:val="00EB340E"/>
    <w:rsid w:val="00EB3E9D"/>
    <w:rsid w:val="00EB50A5"/>
    <w:rsid w:val="00EB574D"/>
    <w:rsid w:val="00EB65FF"/>
    <w:rsid w:val="00EB68E3"/>
    <w:rsid w:val="00EB6929"/>
    <w:rsid w:val="00EB69D5"/>
    <w:rsid w:val="00EB716E"/>
    <w:rsid w:val="00EC1C9E"/>
    <w:rsid w:val="00EC1DAB"/>
    <w:rsid w:val="00EC379C"/>
    <w:rsid w:val="00EC54D0"/>
    <w:rsid w:val="00EC6623"/>
    <w:rsid w:val="00EC7234"/>
    <w:rsid w:val="00ED1025"/>
    <w:rsid w:val="00ED26AA"/>
    <w:rsid w:val="00ED2ED2"/>
    <w:rsid w:val="00ED3934"/>
    <w:rsid w:val="00ED3E84"/>
    <w:rsid w:val="00ED4E71"/>
    <w:rsid w:val="00ED59EF"/>
    <w:rsid w:val="00ED7D90"/>
    <w:rsid w:val="00EE2FFC"/>
    <w:rsid w:val="00EE48AA"/>
    <w:rsid w:val="00EE6507"/>
    <w:rsid w:val="00EE746D"/>
    <w:rsid w:val="00EF0A63"/>
    <w:rsid w:val="00EF3EDB"/>
    <w:rsid w:val="00EF7271"/>
    <w:rsid w:val="00EF7348"/>
    <w:rsid w:val="00F0347B"/>
    <w:rsid w:val="00F04353"/>
    <w:rsid w:val="00F05607"/>
    <w:rsid w:val="00F067A8"/>
    <w:rsid w:val="00F06E79"/>
    <w:rsid w:val="00F10EF1"/>
    <w:rsid w:val="00F10F34"/>
    <w:rsid w:val="00F129FD"/>
    <w:rsid w:val="00F12B51"/>
    <w:rsid w:val="00F12DB1"/>
    <w:rsid w:val="00F12FD7"/>
    <w:rsid w:val="00F140F6"/>
    <w:rsid w:val="00F141B1"/>
    <w:rsid w:val="00F14FE7"/>
    <w:rsid w:val="00F15650"/>
    <w:rsid w:val="00F23C99"/>
    <w:rsid w:val="00F246DD"/>
    <w:rsid w:val="00F24711"/>
    <w:rsid w:val="00F25C86"/>
    <w:rsid w:val="00F266B2"/>
    <w:rsid w:val="00F2675E"/>
    <w:rsid w:val="00F31631"/>
    <w:rsid w:val="00F33CE3"/>
    <w:rsid w:val="00F35934"/>
    <w:rsid w:val="00F364B0"/>
    <w:rsid w:val="00F36857"/>
    <w:rsid w:val="00F369E2"/>
    <w:rsid w:val="00F41FA0"/>
    <w:rsid w:val="00F4369C"/>
    <w:rsid w:val="00F44401"/>
    <w:rsid w:val="00F447D1"/>
    <w:rsid w:val="00F46784"/>
    <w:rsid w:val="00F4735F"/>
    <w:rsid w:val="00F4769E"/>
    <w:rsid w:val="00F47E20"/>
    <w:rsid w:val="00F51740"/>
    <w:rsid w:val="00F53C00"/>
    <w:rsid w:val="00F54509"/>
    <w:rsid w:val="00F55522"/>
    <w:rsid w:val="00F560A3"/>
    <w:rsid w:val="00F60723"/>
    <w:rsid w:val="00F6250D"/>
    <w:rsid w:val="00F6416A"/>
    <w:rsid w:val="00F65AE6"/>
    <w:rsid w:val="00F7084F"/>
    <w:rsid w:val="00F72163"/>
    <w:rsid w:val="00F731AB"/>
    <w:rsid w:val="00F732D2"/>
    <w:rsid w:val="00F75474"/>
    <w:rsid w:val="00F77221"/>
    <w:rsid w:val="00F8081A"/>
    <w:rsid w:val="00F80A05"/>
    <w:rsid w:val="00F82539"/>
    <w:rsid w:val="00F84B97"/>
    <w:rsid w:val="00F85BAD"/>
    <w:rsid w:val="00F8636F"/>
    <w:rsid w:val="00F86D03"/>
    <w:rsid w:val="00F8749F"/>
    <w:rsid w:val="00F87A20"/>
    <w:rsid w:val="00F87F10"/>
    <w:rsid w:val="00F90266"/>
    <w:rsid w:val="00F90559"/>
    <w:rsid w:val="00F90E33"/>
    <w:rsid w:val="00F91554"/>
    <w:rsid w:val="00F92671"/>
    <w:rsid w:val="00F92FEB"/>
    <w:rsid w:val="00F93353"/>
    <w:rsid w:val="00F957E4"/>
    <w:rsid w:val="00F96688"/>
    <w:rsid w:val="00F96DDA"/>
    <w:rsid w:val="00FA0ADF"/>
    <w:rsid w:val="00FA370E"/>
    <w:rsid w:val="00FA3B49"/>
    <w:rsid w:val="00FA4858"/>
    <w:rsid w:val="00FA4B5F"/>
    <w:rsid w:val="00FA60FE"/>
    <w:rsid w:val="00FA6EB2"/>
    <w:rsid w:val="00FA72B9"/>
    <w:rsid w:val="00FA77F2"/>
    <w:rsid w:val="00FB03E3"/>
    <w:rsid w:val="00FB29E9"/>
    <w:rsid w:val="00FB2CA2"/>
    <w:rsid w:val="00FB2E9D"/>
    <w:rsid w:val="00FB303A"/>
    <w:rsid w:val="00FB3F6B"/>
    <w:rsid w:val="00FB5FA5"/>
    <w:rsid w:val="00FC2D4C"/>
    <w:rsid w:val="00FC33C0"/>
    <w:rsid w:val="00FC4571"/>
    <w:rsid w:val="00FC5CAC"/>
    <w:rsid w:val="00FC70FB"/>
    <w:rsid w:val="00FC785E"/>
    <w:rsid w:val="00FD0417"/>
    <w:rsid w:val="00FD13D0"/>
    <w:rsid w:val="00FD36AD"/>
    <w:rsid w:val="00FD3B05"/>
    <w:rsid w:val="00FD4D21"/>
    <w:rsid w:val="00FD6C5C"/>
    <w:rsid w:val="00FE12B6"/>
    <w:rsid w:val="00FE16FF"/>
    <w:rsid w:val="00FE2836"/>
    <w:rsid w:val="00FE29F8"/>
    <w:rsid w:val="00FE5831"/>
    <w:rsid w:val="00FE76E0"/>
    <w:rsid w:val="00FF0A73"/>
    <w:rsid w:val="00FF2C93"/>
    <w:rsid w:val="00FF3B82"/>
    <w:rsid w:val="00FF46B5"/>
    <w:rsid w:val="00FF706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Verdana" w:eastAsiaTheme="minorHAnsi" w:hAnsi="Verdana" w:cs="Times New Roman"/>
        <w:sz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2AC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6EA"/>
    <w:pPr>
      <w:ind w:left="720"/>
      <w:contextualSpacing/>
    </w:pPr>
  </w:style>
  <w:style w:type="paragraph" w:styleId="BalloonText">
    <w:name w:val="Balloon Text"/>
    <w:basedOn w:val="Normal"/>
    <w:link w:val="BalloonTextChar"/>
    <w:uiPriority w:val="99"/>
    <w:semiHidden/>
    <w:unhideWhenUsed/>
    <w:rsid w:val="00797A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AF8"/>
    <w:rPr>
      <w:rFonts w:ascii="Segoe UI" w:hAnsi="Segoe UI" w:cs="Segoe UI"/>
      <w:sz w:val="18"/>
      <w:szCs w:val="18"/>
    </w:rPr>
  </w:style>
  <w:style w:type="paragraph" w:styleId="Header">
    <w:name w:val="header"/>
    <w:basedOn w:val="Normal"/>
    <w:link w:val="HeaderChar"/>
    <w:uiPriority w:val="99"/>
    <w:unhideWhenUsed/>
    <w:rsid w:val="003555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5B8"/>
  </w:style>
  <w:style w:type="paragraph" w:styleId="Footer">
    <w:name w:val="footer"/>
    <w:basedOn w:val="Normal"/>
    <w:link w:val="FooterChar"/>
    <w:uiPriority w:val="99"/>
    <w:unhideWhenUsed/>
    <w:rsid w:val="003555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5B8"/>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4</Pages>
  <Words>1221</Words>
  <Characters>69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Teeter</dc:creator>
  <cp:lastModifiedBy>Moorche 30 DVDs</cp:lastModifiedBy>
  <cp:revision>7</cp:revision>
  <cp:lastPrinted>2016-09-14T14:47:00Z</cp:lastPrinted>
  <dcterms:created xsi:type="dcterms:W3CDTF">2016-09-14T14:46:00Z</dcterms:created>
  <dcterms:modified xsi:type="dcterms:W3CDTF">2020-12-13T06:53:00Z</dcterms:modified>
</cp:coreProperties>
</file>